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23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50"/>
        <w:gridCol w:w="5081"/>
      </w:tblGrid>
      <w:tr w:rsidR="00CE3B9C" w:rsidRPr="005E3072" w:rsidTr="00CE3B9C">
        <w:trPr>
          <w:trHeight w:val="284"/>
        </w:trPr>
        <w:tc>
          <w:tcPr>
            <w:tcW w:w="5150" w:type="dxa"/>
          </w:tcPr>
          <w:p w:rsidR="00CE3B9C" w:rsidRPr="005E3072" w:rsidRDefault="00CE3B9C" w:rsidP="00E8025C">
            <w:pPr>
              <w:spacing w:line="276" w:lineRule="auto"/>
            </w:pPr>
            <w:r w:rsidRPr="005E3072">
              <w:t>BPC/SSD</w:t>
            </w:r>
            <w:r>
              <w:t>/</w:t>
            </w:r>
            <w:r w:rsidRPr="005E3072">
              <w:t>HRMS-22/2023/</w:t>
            </w:r>
          </w:p>
        </w:tc>
        <w:tc>
          <w:tcPr>
            <w:tcW w:w="5081" w:type="dxa"/>
          </w:tcPr>
          <w:p w:rsidR="00CE3B9C" w:rsidRPr="005E3072" w:rsidRDefault="00CE3B9C" w:rsidP="00E8025C">
            <w:pPr>
              <w:tabs>
                <w:tab w:val="center" w:pos="2171"/>
                <w:tab w:val="right" w:pos="4343"/>
              </w:tabs>
              <w:spacing w:line="276" w:lineRule="auto"/>
            </w:pPr>
            <w:r w:rsidRPr="005E3072">
              <w:tab/>
            </w:r>
            <w:r>
              <w:t xml:space="preserve">      </w:t>
            </w:r>
            <w:r w:rsidRPr="005E3072">
              <w:tab/>
              <w:t>February 16, 2023</w:t>
            </w:r>
          </w:p>
        </w:tc>
      </w:tr>
    </w:tbl>
    <w:p w:rsidR="00CE3B9C" w:rsidRPr="005E3072" w:rsidRDefault="00CE3B9C" w:rsidP="00E8025C">
      <w:pPr>
        <w:spacing w:line="276" w:lineRule="auto"/>
      </w:pPr>
    </w:p>
    <w:p w:rsidR="00CE3B9C" w:rsidRPr="005E3072" w:rsidRDefault="00CE3B9C" w:rsidP="00E8025C">
      <w:pPr>
        <w:spacing w:line="276" w:lineRule="auto"/>
        <w:jc w:val="center"/>
        <w:rPr>
          <w:b/>
          <w:bCs/>
          <w:u w:val="single"/>
        </w:rPr>
      </w:pPr>
      <w:r w:rsidRPr="005E3072">
        <w:rPr>
          <w:b/>
          <w:bCs/>
          <w:u w:val="single"/>
        </w:rPr>
        <w:t>Internal Vacancy Announcement</w:t>
      </w:r>
    </w:p>
    <w:p w:rsidR="00CE3B9C" w:rsidRPr="005E3072" w:rsidRDefault="00CE3B9C" w:rsidP="00E8025C">
      <w:pPr>
        <w:spacing w:line="276" w:lineRule="auto"/>
      </w:pPr>
    </w:p>
    <w:p w:rsidR="00CE3B9C" w:rsidRDefault="00CE3B9C" w:rsidP="00E8025C">
      <w:pPr>
        <w:spacing w:line="276" w:lineRule="auto"/>
        <w:jc w:val="both"/>
      </w:pPr>
      <w:r>
        <w:t>Human Resource Management Section, Support Services Division, Corporate Services Department</w:t>
      </w:r>
      <w:r w:rsidRPr="005E3072">
        <w:t xml:space="preserve"> is pleased to announce the internal vacancy for the post of Driver</w:t>
      </w:r>
      <w:r>
        <w:t>s</w:t>
      </w:r>
      <w:r w:rsidRPr="005E3072">
        <w:t xml:space="preserve"> (</w:t>
      </w:r>
      <w:r>
        <w:t xml:space="preserve">category </w:t>
      </w:r>
      <w:r w:rsidRPr="005E3072">
        <w:t>Light - 14 and Heavy - 1). The details of the post are as follows:</w:t>
      </w:r>
    </w:p>
    <w:p w:rsidR="002A5C0E" w:rsidRPr="005E3072" w:rsidRDefault="002A5C0E" w:rsidP="00E8025C">
      <w:pPr>
        <w:spacing w:line="276" w:lineRule="auto"/>
        <w:jc w:val="both"/>
      </w:pPr>
      <w:bookmarkStart w:id="0" w:name="_GoBack"/>
      <w:bookmarkEnd w:id="0"/>
    </w:p>
    <w:p w:rsidR="00CE3B9C" w:rsidRPr="005E3072" w:rsidRDefault="00CE3B9C" w:rsidP="00E8025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  <w:r w:rsidRPr="005E3072">
        <w:rPr>
          <w:b/>
          <w:bCs/>
        </w:rPr>
        <w:t>Duties and Responsibilities:</w:t>
      </w:r>
    </w:p>
    <w:p w:rsidR="00CE3B9C" w:rsidRPr="005E3072" w:rsidRDefault="00CE3B9C" w:rsidP="00E8025C">
      <w:pPr>
        <w:pStyle w:val="ListParagraph"/>
        <w:autoSpaceDE w:val="0"/>
        <w:autoSpaceDN w:val="0"/>
        <w:adjustRightInd w:val="0"/>
        <w:spacing w:line="276" w:lineRule="auto"/>
        <w:ind w:left="1080"/>
        <w:jc w:val="both"/>
        <w:rPr>
          <w:b/>
          <w:bCs/>
        </w:rPr>
      </w:pPr>
    </w:p>
    <w:p w:rsidR="00CE3B9C" w:rsidRPr="005E3072" w:rsidRDefault="00CE3B9C" w:rsidP="00E8025C">
      <w:pPr>
        <w:pStyle w:val="ListParagraph"/>
        <w:numPr>
          <w:ilvl w:val="0"/>
          <w:numId w:val="8"/>
        </w:numPr>
        <w:spacing w:line="276" w:lineRule="auto"/>
        <w:jc w:val="both"/>
        <w:rPr>
          <w:bCs/>
        </w:rPr>
      </w:pPr>
      <w:r w:rsidRPr="005E3072">
        <w:rPr>
          <w:bCs/>
        </w:rPr>
        <w:t xml:space="preserve">Drive office vehicles for </w:t>
      </w:r>
      <w:r>
        <w:rPr>
          <w:bCs/>
        </w:rPr>
        <w:t xml:space="preserve">transporting </w:t>
      </w:r>
      <w:r w:rsidRPr="005E3072">
        <w:rPr>
          <w:bCs/>
        </w:rPr>
        <w:t>authorized personnel for meetings, field visits, and other office-related errands with top priority given to the safety of all passengers.</w:t>
      </w:r>
    </w:p>
    <w:p w:rsidR="00CE3B9C" w:rsidRPr="005E3072" w:rsidRDefault="00CE3B9C" w:rsidP="00E8025C">
      <w:pPr>
        <w:pStyle w:val="ListParagraph"/>
        <w:spacing w:line="276" w:lineRule="auto"/>
        <w:jc w:val="both"/>
        <w:rPr>
          <w:bCs/>
        </w:rPr>
      </w:pPr>
    </w:p>
    <w:p w:rsidR="00CE3B9C" w:rsidRPr="005E3072" w:rsidRDefault="00CE3B9C" w:rsidP="00E8025C">
      <w:pPr>
        <w:pStyle w:val="ListParagraph"/>
        <w:numPr>
          <w:ilvl w:val="0"/>
          <w:numId w:val="8"/>
        </w:numPr>
        <w:spacing w:line="276" w:lineRule="auto"/>
        <w:jc w:val="both"/>
        <w:rPr>
          <w:bCs/>
        </w:rPr>
      </w:pPr>
      <w:r w:rsidRPr="005E3072">
        <w:rPr>
          <w:bCs/>
        </w:rPr>
        <w:t>Maintain vehicle log books to record all official trips, daily mileages, fuel consumption, oil changes, etc.</w:t>
      </w:r>
    </w:p>
    <w:p w:rsidR="00CE3B9C" w:rsidRPr="005E3072" w:rsidRDefault="00CE3B9C" w:rsidP="00E8025C">
      <w:pPr>
        <w:pStyle w:val="ListParagraph"/>
        <w:spacing w:line="276" w:lineRule="auto"/>
        <w:rPr>
          <w:bCs/>
        </w:rPr>
      </w:pPr>
    </w:p>
    <w:p w:rsidR="00CE3B9C" w:rsidRPr="005E3072" w:rsidRDefault="00CE3B9C" w:rsidP="00E8025C">
      <w:pPr>
        <w:pStyle w:val="ListParagraph"/>
        <w:numPr>
          <w:ilvl w:val="0"/>
          <w:numId w:val="8"/>
        </w:numPr>
        <w:spacing w:line="276" w:lineRule="auto"/>
        <w:jc w:val="both"/>
        <w:rPr>
          <w:bCs/>
        </w:rPr>
      </w:pPr>
      <w:r w:rsidRPr="005E3072">
        <w:rPr>
          <w:bCs/>
        </w:rPr>
        <w:t>Renew ve</w:t>
      </w:r>
      <w:r>
        <w:rPr>
          <w:bCs/>
        </w:rPr>
        <w:t>hicle insurance, blue book, and roadworthiness and perform vehicle emission tests on</w:t>
      </w:r>
      <w:r w:rsidRPr="005E3072">
        <w:rPr>
          <w:bCs/>
        </w:rPr>
        <w:t xml:space="preserve"> time.</w:t>
      </w:r>
    </w:p>
    <w:p w:rsidR="00CE3B9C" w:rsidRPr="005E3072" w:rsidRDefault="00CE3B9C" w:rsidP="00E8025C">
      <w:pPr>
        <w:pStyle w:val="ListParagraph"/>
        <w:spacing w:line="276" w:lineRule="auto"/>
        <w:rPr>
          <w:bCs/>
        </w:rPr>
      </w:pPr>
    </w:p>
    <w:p w:rsidR="00CE3B9C" w:rsidRPr="005E3072" w:rsidRDefault="00CE3B9C" w:rsidP="00E8025C">
      <w:pPr>
        <w:pStyle w:val="ListParagraph"/>
        <w:numPr>
          <w:ilvl w:val="0"/>
          <w:numId w:val="8"/>
        </w:numPr>
        <w:spacing w:line="276" w:lineRule="auto"/>
        <w:jc w:val="both"/>
        <w:rPr>
          <w:bCs/>
        </w:rPr>
      </w:pPr>
      <w:r w:rsidRPr="005E3072">
        <w:rPr>
          <w:bCs/>
        </w:rPr>
        <w:t xml:space="preserve">Ensures that the office vehicles are clean and properly maintained at all times by performing regular washing and cleaning. </w:t>
      </w:r>
    </w:p>
    <w:p w:rsidR="00CE3B9C" w:rsidRPr="005E3072" w:rsidRDefault="00CE3B9C" w:rsidP="00E8025C">
      <w:pPr>
        <w:pStyle w:val="ListParagraph"/>
        <w:spacing w:line="276" w:lineRule="auto"/>
        <w:rPr>
          <w:bCs/>
        </w:rPr>
      </w:pPr>
    </w:p>
    <w:p w:rsidR="00CE3B9C" w:rsidRPr="005E3072" w:rsidRDefault="00CE3B9C" w:rsidP="00E8025C">
      <w:pPr>
        <w:pStyle w:val="ListParagraph"/>
        <w:numPr>
          <w:ilvl w:val="0"/>
          <w:numId w:val="8"/>
        </w:numPr>
        <w:spacing w:line="276" w:lineRule="auto"/>
        <w:jc w:val="both"/>
        <w:rPr>
          <w:bCs/>
        </w:rPr>
      </w:pPr>
      <w:r w:rsidRPr="005E3072">
        <w:rPr>
          <w:bCs/>
        </w:rPr>
        <w:t>Notifying managers/supervisors of need schedules, and performing periodic maintenance services and tune-ups.</w:t>
      </w:r>
    </w:p>
    <w:p w:rsidR="00CE3B9C" w:rsidRPr="005E3072" w:rsidRDefault="00CE3B9C" w:rsidP="00E8025C">
      <w:pPr>
        <w:spacing w:line="276" w:lineRule="auto"/>
        <w:jc w:val="both"/>
        <w:rPr>
          <w:bCs/>
        </w:rPr>
      </w:pPr>
    </w:p>
    <w:p w:rsidR="00CE3B9C" w:rsidRPr="005E3072" w:rsidRDefault="00CE3B9C" w:rsidP="00E8025C">
      <w:pPr>
        <w:pStyle w:val="ListParagraph"/>
        <w:numPr>
          <w:ilvl w:val="0"/>
          <w:numId w:val="8"/>
        </w:numPr>
        <w:spacing w:line="276" w:lineRule="auto"/>
        <w:jc w:val="both"/>
        <w:rPr>
          <w:bCs/>
        </w:rPr>
      </w:pPr>
      <w:r w:rsidRPr="005E3072">
        <w:rPr>
          <w:bCs/>
        </w:rPr>
        <w:t>Ensure vehicles have adequate POL and notify in case of the need for repairs and maintenance</w:t>
      </w:r>
    </w:p>
    <w:p w:rsidR="00CE3B9C" w:rsidRPr="005E3072" w:rsidRDefault="00CE3B9C" w:rsidP="00E8025C">
      <w:pPr>
        <w:spacing w:line="276" w:lineRule="auto"/>
        <w:jc w:val="both"/>
        <w:rPr>
          <w:bCs/>
        </w:rPr>
      </w:pPr>
    </w:p>
    <w:p w:rsidR="00CE3B9C" w:rsidRPr="005E3072" w:rsidRDefault="00CE3B9C" w:rsidP="00E8025C">
      <w:pPr>
        <w:pStyle w:val="ListParagraph"/>
        <w:numPr>
          <w:ilvl w:val="0"/>
          <w:numId w:val="8"/>
        </w:numPr>
        <w:spacing w:line="276" w:lineRule="auto"/>
        <w:jc w:val="both"/>
        <w:rPr>
          <w:bCs/>
        </w:rPr>
      </w:pPr>
      <w:r w:rsidRPr="005E3072">
        <w:rPr>
          <w:bCs/>
        </w:rPr>
        <w:t>Informing the supervisor/manager/general manager of any accidents or vehicle damage.</w:t>
      </w:r>
    </w:p>
    <w:p w:rsidR="00CE3B9C" w:rsidRPr="005E3072" w:rsidRDefault="00CE3B9C" w:rsidP="00E8025C">
      <w:pPr>
        <w:spacing w:line="276" w:lineRule="auto"/>
        <w:jc w:val="both"/>
        <w:rPr>
          <w:bCs/>
        </w:rPr>
      </w:pPr>
    </w:p>
    <w:p w:rsidR="00CE3B9C" w:rsidRPr="005E3072" w:rsidRDefault="00CE3B9C" w:rsidP="00E8025C">
      <w:pPr>
        <w:pStyle w:val="ListParagraph"/>
        <w:numPr>
          <w:ilvl w:val="0"/>
          <w:numId w:val="8"/>
        </w:numPr>
        <w:spacing w:line="276" w:lineRule="auto"/>
        <w:jc w:val="both"/>
        <w:rPr>
          <w:bCs/>
        </w:rPr>
      </w:pPr>
      <w:r w:rsidRPr="005E3072">
        <w:rPr>
          <w:bCs/>
        </w:rPr>
        <w:t>Works closely with all staff members.</w:t>
      </w:r>
    </w:p>
    <w:p w:rsidR="00CE3B9C" w:rsidRPr="005E3072" w:rsidRDefault="00CE3B9C" w:rsidP="00E8025C">
      <w:pPr>
        <w:pStyle w:val="ListParagraph"/>
        <w:spacing w:line="276" w:lineRule="auto"/>
        <w:rPr>
          <w:bCs/>
        </w:rPr>
      </w:pPr>
    </w:p>
    <w:p w:rsidR="00CE3B9C" w:rsidRDefault="00CE3B9C" w:rsidP="00C82A80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jc w:val="both"/>
      </w:pPr>
      <w:r w:rsidRPr="005E3072">
        <w:t>Any other duties assigned by the manager/supervisor.</w:t>
      </w:r>
    </w:p>
    <w:p w:rsidR="00CE3B9C" w:rsidRPr="005E3072" w:rsidRDefault="00CE3B9C" w:rsidP="00E8025C">
      <w:pPr>
        <w:spacing w:line="276" w:lineRule="auto"/>
      </w:pPr>
    </w:p>
    <w:p w:rsidR="00CE3B9C" w:rsidRPr="005E3072" w:rsidRDefault="00CE3B9C" w:rsidP="00E8025C">
      <w:pPr>
        <w:pStyle w:val="ListParagraph"/>
        <w:numPr>
          <w:ilvl w:val="0"/>
          <w:numId w:val="7"/>
        </w:numPr>
        <w:spacing w:line="276" w:lineRule="auto"/>
        <w:jc w:val="both"/>
        <w:rPr>
          <w:b/>
          <w:bCs/>
        </w:rPr>
      </w:pPr>
      <w:r w:rsidRPr="005E3072">
        <w:rPr>
          <w:b/>
          <w:bCs/>
        </w:rPr>
        <w:t xml:space="preserve">Qualification and Experience </w:t>
      </w:r>
    </w:p>
    <w:p w:rsidR="00CE3B9C" w:rsidRPr="005E3072" w:rsidRDefault="00CE3B9C" w:rsidP="00E8025C">
      <w:pPr>
        <w:spacing w:line="276" w:lineRule="auto"/>
        <w:jc w:val="both"/>
      </w:pPr>
    </w:p>
    <w:p w:rsidR="00CE3B9C" w:rsidRPr="005E3072" w:rsidRDefault="00CE3B9C" w:rsidP="00E8025C">
      <w:pPr>
        <w:spacing w:line="276" w:lineRule="auto"/>
        <w:jc w:val="both"/>
      </w:pPr>
      <w:r w:rsidRPr="005E3072">
        <w:rPr>
          <w:bCs/>
        </w:rPr>
        <w:t>Mi</w:t>
      </w:r>
      <w:r>
        <w:rPr>
          <w:bCs/>
        </w:rPr>
        <w:t>nimum of Class VI passed certificate</w:t>
      </w:r>
      <w:r w:rsidRPr="005E3072">
        <w:rPr>
          <w:bCs/>
        </w:rPr>
        <w:t xml:space="preserve"> </w:t>
      </w:r>
      <w:r w:rsidRPr="005E3072">
        <w:t>with 2 years driving license</w:t>
      </w:r>
      <w:r>
        <w:t xml:space="preserve"> for light and PD driving license for Heavy</w:t>
      </w:r>
      <w:r w:rsidRPr="005E3072">
        <w:t>.</w:t>
      </w:r>
    </w:p>
    <w:p w:rsidR="00CE3B9C" w:rsidRPr="005E3072" w:rsidRDefault="00CE3B9C" w:rsidP="00E8025C">
      <w:pPr>
        <w:pStyle w:val="ListParagraph"/>
        <w:numPr>
          <w:ilvl w:val="0"/>
          <w:numId w:val="7"/>
        </w:numPr>
        <w:spacing w:line="276" w:lineRule="auto"/>
        <w:jc w:val="both"/>
        <w:rPr>
          <w:b/>
          <w:bCs/>
        </w:rPr>
      </w:pPr>
      <w:r w:rsidRPr="005E3072">
        <w:rPr>
          <w:b/>
          <w:bCs/>
        </w:rPr>
        <w:t>Grade</w:t>
      </w:r>
    </w:p>
    <w:p w:rsidR="00CE3B9C" w:rsidRPr="005E3072" w:rsidRDefault="00CE3B9C" w:rsidP="00E8025C">
      <w:pPr>
        <w:spacing w:line="276" w:lineRule="auto"/>
        <w:jc w:val="both"/>
      </w:pPr>
    </w:p>
    <w:p w:rsidR="00CE3B9C" w:rsidRPr="005E3072" w:rsidRDefault="00CE3B9C" w:rsidP="00E8025C">
      <w:pPr>
        <w:spacing w:line="276" w:lineRule="auto"/>
        <w:jc w:val="both"/>
      </w:pPr>
      <w:r w:rsidRPr="005E3072">
        <w:t>Posting will be in the same grade</w:t>
      </w:r>
    </w:p>
    <w:p w:rsidR="00CE3B9C" w:rsidRPr="005E3072" w:rsidRDefault="00CE3B9C" w:rsidP="00E8025C">
      <w:pPr>
        <w:spacing w:line="276" w:lineRule="auto"/>
        <w:jc w:val="both"/>
        <w:rPr>
          <w:b/>
          <w:bCs/>
        </w:rPr>
      </w:pPr>
    </w:p>
    <w:p w:rsidR="00CE3B9C" w:rsidRPr="005E3072" w:rsidRDefault="00CE3B9C" w:rsidP="00E8025C">
      <w:pPr>
        <w:pStyle w:val="ListParagraph"/>
        <w:numPr>
          <w:ilvl w:val="0"/>
          <w:numId w:val="7"/>
        </w:numPr>
        <w:spacing w:line="276" w:lineRule="auto"/>
        <w:jc w:val="both"/>
        <w:rPr>
          <w:b/>
          <w:bCs/>
        </w:rPr>
      </w:pPr>
      <w:r w:rsidRPr="005E3072">
        <w:rPr>
          <w:b/>
          <w:bCs/>
        </w:rPr>
        <w:t>Knowledge, Skills</w:t>
      </w:r>
      <w:r w:rsidR="00E8025C">
        <w:rPr>
          <w:b/>
          <w:bCs/>
        </w:rPr>
        <w:t>,</w:t>
      </w:r>
      <w:r w:rsidRPr="005E3072">
        <w:rPr>
          <w:b/>
          <w:bCs/>
        </w:rPr>
        <w:t xml:space="preserve"> and Ability Criteria</w:t>
      </w:r>
    </w:p>
    <w:p w:rsidR="00CE3B9C" w:rsidRPr="005E3072" w:rsidRDefault="00CE3B9C" w:rsidP="00E8025C">
      <w:pPr>
        <w:pStyle w:val="ListParagraph"/>
        <w:numPr>
          <w:ilvl w:val="0"/>
          <w:numId w:val="6"/>
        </w:numPr>
        <w:spacing w:line="276" w:lineRule="auto"/>
        <w:jc w:val="both"/>
      </w:pPr>
      <w:r w:rsidRPr="005E3072">
        <w:t>Sound knowledge of road safety rules and regulations</w:t>
      </w:r>
      <w:r>
        <w:t>.</w:t>
      </w:r>
    </w:p>
    <w:p w:rsidR="00CE3B9C" w:rsidRPr="005E3072" w:rsidRDefault="00CE3B9C" w:rsidP="00E8025C">
      <w:pPr>
        <w:pStyle w:val="ListParagraph"/>
        <w:numPr>
          <w:ilvl w:val="0"/>
          <w:numId w:val="6"/>
        </w:numPr>
        <w:spacing w:line="276" w:lineRule="auto"/>
        <w:jc w:val="both"/>
      </w:pPr>
      <w:r w:rsidRPr="005E3072">
        <w:t>Working knowledge of local roads and routes</w:t>
      </w:r>
      <w:r>
        <w:t>.</w:t>
      </w:r>
    </w:p>
    <w:p w:rsidR="00CE3B9C" w:rsidRDefault="00CE3B9C" w:rsidP="00E8025C">
      <w:pPr>
        <w:pStyle w:val="ListParagraph"/>
        <w:numPr>
          <w:ilvl w:val="0"/>
          <w:numId w:val="6"/>
        </w:numPr>
        <w:spacing w:line="276" w:lineRule="auto"/>
        <w:jc w:val="both"/>
      </w:pPr>
      <w:r>
        <w:t>Basic English communication skills.</w:t>
      </w:r>
    </w:p>
    <w:p w:rsidR="00CE3B9C" w:rsidRPr="005E3072" w:rsidRDefault="00CE3B9C" w:rsidP="00E8025C">
      <w:pPr>
        <w:pStyle w:val="ListParagraph"/>
        <w:numPr>
          <w:ilvl w:val="0"/>
          <w:numId w:val="6"/>
        </w:numPr>
        <w:spacing w:line="276" w:lineRule="auto"/>
        <w:jc w:val="both"/>
      </w:pPr>
      <w:r w:rsidRPr="005E3072">
        <w:rPr>
          <w:bCs/>
        </w:rPr>
        <w:t>Proficienc</w:t>
      </w:r>
      <w:r>
        <w:rPr>
          <w:bCs/>
        </w:rPr>
        <w:t>y in Dzongkha and other</w:t>
      </w:r>
      <w:r w:rsidRPr="005E3072">
        <w:rPr>
          <w:bCs/>
        </w:rPr>
        <w:t xml:space="preserve"> languages</w:t>
      </w:r>
      <w:r>
        <w:rPr>
          <w:bCs/>
        </w:rPr>
        <w:t>.</w:t>
      </w:r>
    </w:p>
    <w:p w:rsidR="00CE3B9C" w:rsidRDefault="00CE3B9C" w:rsidP="00E8025C">
      <w:pPr>
        <w:pStyle w:val="ListParagraph"/>
        <w:numPr>
          <w:ilvl w:val="0"/>
          <w:numId w:val="6"/>
        </w:numPr>
        <w:spacing w:line="276" w:lineRule="auto"/>
        <w:jc w:val="both"/>
      </w:pPr>
      <w:r w:rsidRPr="005E3072">
        <w:t>Excellent driving skills</w:t>
      </w:r>
      <w:r>
        <w:t>.</w:t>
      </w:r>
    </w:p>
    <w:p w:rsidR="00CE3B9C" w:rsidRPr="005E3072" w:rsidRDefault="00CE3B9C" w:rsidP="00E8025C">
      <w:pPr>
        <w:pStyle w:val="ListParagraph"/>
        <w:numPr>
          <w:ilvl w:val="0"/>
          <w:numId w:val="6"/>
        </w:numPr>
        <w:spacing w:line="276" w:lineRule="auto"/>
        <w:jc w:val="both"/>
      </w:pPr>
      <w:r w:rsidRPr="005E3072">
        <w:t>Punctual and reliable</w:t>
      </w:r>
      <w:r>
        <w:t>.</w:t>
      </w:r>
    </w:p>
    <w:p w:rsidR="00CE3B9C" w:rsidRPr="005E3072" w:rsidRDefault="00CE3B9C" w:rsidP="00E8025C">
      <w:pPr>
        <w:pStyle w:val="ListParagraph"/>
        <w:numPr>
          <w:ilvl w:val="0"/>
          <w:numId w:val="6"/>
        </w:numPr>
        <w:spacing w:line="276" w:lineRule="auto"/>
        <w:jc w:val="both"/>
      </w:pPr>
      <w:r>
        <w:t>Flexibility to work outside normal working hours.</w:t>
      </w:r>
    </w:p>
    <w:p w:rsidR="00CE3B9C" w:rsidRPr="005E3072" w:rsidRDefault="00CE3B9C" w:rsidP="00E8025C">
      <w:pPr>
        <w:spacing w:line="276" w:lineRule="auto"/>
        <w:jc w:val="both"/>
      </w:pPr>
    </w:p>
    <w:p w:rsidR="00CE3B9C" w:rsidRPr="005E3072" w:rsidRDefault="00CE3B9C" w:rsidP="00E8025C">
      <w:pPr>
        <w:autoSpaceDE w:val="0"/>
        <w:autoSpaceDN w:val="0"/>
        <w:adjustRightInd w:val="0"/>
        <w:spacing w:line="276" w:lineRule="auto"/>
        <w:jc w:val="both"/>
        <w:rPr>
          <w:color w:val="000000"/>
          <w:lang w:eastAsia="en-AU" w:bidi="dz-BT"/>
        </w:rPr>
      </w:pPr>
      <w:r w:rsidRPr="005E3072">
        <w:rPr>
          <w:color w:val="000000"/>
          <w:lang w:eastAsia="en-AU" w:bidi="dz-BT"/>
        </w:rPr>
        <w:t xml:space="preserve">Interested candidates should submit the application via email to </w:t>
      </w:r>
      <w:r>
        <w:rPr>
          <w:color w:val="000000"/>
          <w:lang w:eastAsia="en-AU" w:bidi="dz-BT"/>
        </w:rPr>
        <w:t xml:space="preserve">Tshering Wangdi </w:t>
      </w:r>
      <w:r w:rsidRPr="005E3072">
        <w:rPr>
          <w:color w:val="000000"/>
          <w:lang w:eastAsia="en-AU" w:bidi="dz-BT"/>
        </w:rPr>
        <w:t>(</w:t>
      </w:r>
      <w:r>
        <w:rPr>
          <w:color w:val="000000"/>
          <w:lang w:eastAsia="en-AU" w:bidi="dz-BT"/>
        </w:rPr>
        <w:t>cringwangdi</w:t>
      </w:r>
      <w:r w:rsidRPr="005E3072">
        <w:rPr>
          <w:color w:val="000000"/>
          <w:lang w:eastAsia="en-AU" w:bidi="dz-BT"/>
        </w:rPr>
        <w:t>@bpc.bt) HRM</w:t>
      </w:r>
      <w:r>
        <w:rPr>
          <w:color w:val="000000"/>
          <w:lang w:eastAsia="en-AU" w:bidi="dz-BT"/>
        </w:rPr>
        <w:t>S</w:t>
      </w:r>
      <w:r w:rsidRPr="005E3072">
        <w:rPr>
          <w:color w:val="000000"/>
          <w:lang w:eastAsia="en-AU" w:bidi="dz-BT"/>
        </w:rPr>
        <w:t xml:space="preserve"> latest by 5:00 PM, </w:t>
      </w:r>
      <w:r>
        <w:rPr>
          <w:color w:val="000000"/>
          <w:lang w:eastAsia="en-AU" w:bidi="dz-BT"/>
        </w:rPr>
        <w:t>3</w:t>
      </w:r>
      <w:r>
        <w:rPr>
          <w:color w:val="000000"/>
          <w:vertAlign w:val="superscript"/>
          <w:lang w:eastAsia="en-AU" w:bidi="dz-BT"/>
        </w:rPr>
        <w:t xml:space="preserve">rd </w:t>
      </w:r>
      <w:r>
        <w:rPr>
          <w:color w:val="000000"/>
          <w:lang w:eastAsia="en-AU" w:bidi="dz-BT"/>
        </w:rPr>
        <w:t>March 2023</w:t>
      </w:r>
      <w:r w:rsidRPr="005E3072">
        <w:rPr>
          <w:color w:val="000000"/>
          <w:lang w:eastAsia="en-AU" w:bidi="dz-BT"/>
        </w:rPr>
        <w:t>.</w:t>
      </w:r>
    </w:p>
    <w:p w:rsidR="00CE3B9C" w:rsidRPr="005E3072" w:rsidRDefault="00CE3B9C" w:rsidP="00E8025C">
      <w:pPr>
        <w:autoSpaceDE w:val="0"/>
        <w:autoSpaceDN w:val="0"/>
        <w:adjustRightInd w:val="0"/>
        <w:spacing w:line="276" w:lineRule="auto"/>
        <w:jc w:val="both"/>
        <w:rPr>
          <w:color w:val="000000"/>
          <w:lang w:eastAsia="en-AU" w:bidi="dz-BT"/>
        </w:rPr>
      </w:pPr>
    </w:p>
    <w:p w:rsidR="00CE3B9C" w:rsidRPr="005E3072" w:rsidRDefault="00CE3B9C" w:rsidP="00E8025C">
      <w:pPr>
        <w:spacing w:line="276" w:lineRule="auto"/>
        <w:jc w:val="both"/>
      </w:pPr>
      <w:r w:rsidRPr="005E3072">
        <w:rPr>
          <w:color w:val="000000"/>
          <w:lang w:eastAsia="en-AU" w:bidi="dz-BT"/>
        </w:rPr>
        <w:t>The application form can be downloaded from the BPC website (www.bpc.bt).</w:t>
      </w:r>
    </w:p>
    <w:p w:rsidR="00CE3B9C" w:rsidRPr="005E3072" w:rsidRDefault="00CE3B9C" w:rsidP="00E8025C">
      <w:pPr>
        <w:spacing w:line="276" w:lineRule="auto"/>
        <w:jc w:val="both"/>
      </w:pPr>
    </w:p>
    <w:p w:rsidR="00CE3B9C" w:rsidRPr="005E3072" w:rsidRDefault="00CE3B9C" w:rsidP="00E8025C">
      <w:pPr>
        <w:spacing w:line="276" w:lineRule="auto"/>
        <w:jc w:val="both"/>
      </w:pPr>
    </w:p>
    <w:p w:rsidR="00CE3B9C" w:rsidRPr="005E3072" w:rsidRDefault="00CE3B9C" w:rsidP="00E8025C">
      <w:pPr>
        <w:spacing w:line="276" w:lineRule="auto"/>
        <w:jc w:val="both"/>
      </w:pPr>
    </w:p>
    <w:p w:rsidR="00CE3B9C" w:rsidRPr="005E3072" w:rsidRDefault="00CE3B9C" w:rsidP="00E8025C">
      <w:pPr>
        <w:spacing w:line="276" w:lineRule="auto"/>
        <w:jc w:val="both"/>
      </w:pPr>
    </w:p>
    <w:p w:rsidR="00CE3B9C" w:rsidRPr="005E3072" w:rsidRDefault="00CE3B9C" w:rsidP="00E8025C">
      <w:pPr>
        <w:spacing w:line="276" w:lineRule="auto"/>
        <w:jc w:val="both"/>
      </w:pPr>
      <w:r w:rsidRPr="005E3072">
        <w:t>(Rinchen Wangdi)</w:t>
      </w:r>
    </w:p>
    <w:p w:rsidR="00CE3B9C" w:rsidRPr="005E3072" w:rsidRDefault="00CE3B9C" w:rsidP="00E8025C">
      <w:pPr>
        <w:spacing w:line="276" w:lineRule="auto"/>
        <w:jc w:val="both"/>
      </w:pPr>
      <w:r w:rsidRPr="005E3072">
        <w:t>General Manager</w:t>
      </w:r>
    </w:p>
    <w:p w:rsidR="00CE3B9C" w:rsidRPr="005E3072" w:rsidRDefault="00CE3B9C" w:rsidP="00E8025C">
      <w:pPr>
        <w:tabs>
          <w:tab w:val="left" w:pos="2505"/>
        </w:tabs>
        <w:spacing w:line="276" w:lineRule="auto"/>
      </w:pPr>
      <w:r w:rsidRPr="005E3072">
        <w:tab/>
      </w:r>
    </w:p>
    <w:p w:rsidR="001D75DB" w:rsidRPr="00CE3B9C" w:rsidRDefault="001D75DB" w:rsidP="00E8025C">
      <w:pPr>
        <w:spacing w:line="276" w:lineRule="auto"/>
      </w:pPr>
    </w:p>
    <w:sectPr w:rsidR="001D75DB" w:rsidRPr="00CE3B9C" w:rsidSect="00D455FA">
      <w:headerReference w:type="default" r:id="rId8"/>
      <w:footerReference w:type="default" r:id="rId9"/>
      <w:pgSz w:w="11909" w:h="16834" w:code="9"/>
      <w:pgMar w:top="2577" w:right="1019" w:bottom="709" w:left="1350" w:header="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4855" w:rsidRDefault="00144855">
      <w:r>
        <w:separator/>
      </w:r>
    </w:p>
  </w:endnote>
  <w:endnote w:type="continuationSeparator" w:id="0">
    <w:p w:rsidR="00144855" w:rsidRDefault="00144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.SF UI Text">
    <w:altName w:val="Times New Roman"/>
    <w:panose1 w:val="00000000000000000000"/>
    <w:charset w:val="00"/>
    <w:family w:val="roman"/>
    <w:notTrueType/>
    <w:pitch w:val="default"/>
  </w:font>
  <w:font w:name=".SFUIText-Regular">
    <w:altName w:val="Times New Roman"/>
    <w:panose1 w:val="00000000000000000000"/>
    <w:charset w:val="00"/>
    <w:family w:val="roman"/>
    <w:notTrueType/>
    <w:pitch w:val="default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783A" w:rsidRPr="004B47F5" w:rsidRDefault="00504716" w:rsidP="00277F46">
    <w:pPr>
      <w:pStyle w:val="Footer"/>
      <w:ind w:left="-630" w:right="-360"/>
      <w:jc w:val="center"/>
      <w:rPr>
        <w:color w:val="0000FF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3ED91B3" wp14:editId="5BFB6135">
              <wp:simplePos x="0" y="0"/>
              <wp:positionH relativeFrom="margin">
                <wp:posOffset>-190500</wp:posOffset>
              </wp:positionH>
              <wp:positionV relativeFrom="paragraph">
                <wp:posOffset>0</wp:posOffset>
              </wp:positionV>
              <wp:extent cx="6025291" cy="0"/>
              <wp:effectExtent l="0" t="0" r="3302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25291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1D6D27A6" id="Straight Connector 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5pt,0" to="459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" strokecolor="black [3200]" strokeweight="1pt">
              <v:stroke joinstyle="miter"/>
              <w10:wrap anchorx="margin"/>
            </v:line>
          </w:pict>
        </mc:Fallback>
      </mc:AlternateContent>
    </w:r>
    <w:r w:rsidR="00277F46">
      <w:rPr>
        <w:rFonts w:ascii="Cambria" w:hAnsi="Cambria"/>
        <w:bCs/>
        <w:lang w:val="en-AU"/>
      </w:rPr>
      <w:t>P</w:t>
    </w:r>
    <w:r w:rsidR="0039783A" w:rsidRPr="005C04EC">
      <w:rPr>
        <w:rFonts w:ascii="Cambria" w:hAnsi="Cambria"/>
        <w:bCs/>
      </w:rPr>
      <w:t>hone: +975-2-325095;</w:t>
    </w:r>
    <w:r w:rsidR="0057326D" w:rsidRPr="005C04EC">
      <w:rPr>
        <w:rFonts w:ascii="Cambria" w:hAnsi="Cambria"/>
        <w:bCs/>
      </w:rPr>
      <w:t xml:space="preserve"> </w:t>
    </w:r>
    <w:r w:rsidR="0039783A" w:rsidRPr="005C04EC">
      <w:rPr>
        <w:rFonts w:ascii="Cambria" w:hAnsi="Cambria"/>
        <w:bCs/>
      </w:rPr>
      <w:t>P.O.</w:t>
    </w:r>
    <w:r w:rsidR="005C04EC">
      <w:rPr>
        <w:rFonts w:ascii="Cambria" w:hAnsi="Cambria"/>
        <w:bCs/>
        <w:lang w:val="en-AU"/>
      </w:rPr>
      <w:t xml:space="preserve"> </w:t>
    </w:r>
    <w:r w:rsidR="00277F46">
      <w:rPr>
        <w:rFonts w:ascii="Cambria" w:hAnsi="Cambria"/>
        <w:bCs/>
      </w:rPr>
      <w:t xml:space="preserve">Box–580; </w:t>
    </w:r>
    <w:r w:rsidR="0039783A" w:rsidRPr="005C04EC">
      <w:rPr>
        <w:rFonts w:ascii="Cambria" w:hAnsi="Cambria"/>
        <w:bCs/>
      </w:rPr>
      <w:t xml:space="preserve">e-mail: </w:t>
    </w:r>
    <w:proofErr w:type="spellStart"/>
    <w:r w:rsidR="009B0691">
      <w:rPr>
        <w:rFonts w:ascii="Cambria" w:hAnsi="Cambria"/>
        <w:bCs/>
        <w:lang w:val="en-AU"/>
      </w:rPr>
      <w:t>ss</w:t>
    </w:r>
    <w:proofErr w:type="spellEnd"/>
    <w:r w:rsidR="0039783A" w:rsidRPr="005C04EC">
      <w:rPr>
        <w:rFonts w:ascii="Cambria" w:hAnsi="Cambria"/>
        <w:bCs/>
      </w:rPr>
      <w:t>d@bpc.bt; Web: www.bpc.b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4855" w:rsidRDefault="00144855">
      <w:r>
        <w:separator/>
      </w:r>
    </w:p>
  </w:footnote>
  <w:footnote w:type="continuationSeparator" w:id="0">
    <w:p w:rsidR="00144855" w:rsidRDefault="001448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783A" w:rsidRDefault="00CD1B0F" w:rsidP="00B605A8">
    <w:pPr>
      <w:pStyle w:val="Header"/>
      <w:jc w:val="center"/>
      <w:rPr>
        <w:rFonts w:eastAsia="Arial Unicode MS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161AD9B" wp14:editId="0B4DE476">
          <wp:simplePos x="0" y="0"/>
          <wp:positionH relativeFrom="column">
            <wp:posOffset>1045210</wp:posOffset>
          </wp:positionH>
          <wp:positionV relativeFrom="paragraph">
            <wp:posOffset>133350</wp:posOffset>
          </wp:positionV>
          <wp:extent cx="3476625" cy="342900"/>
          <wp:effectExtent l="0" t="0" r="0" b="0"/>
          <wp:wrapNone/>
          <wp:docPr id="186" name="Picture 186" descr="BPCDz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PCDz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76625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9783A" w:rsidRDefault="0039783A" w:rsidP="00A071EF">
    <w:pPr>
      <w:pStyle w:val="Header"/>
      <w:ind w:left="180" w:hanging="90"/>
      <w:jc w:val="center"/>
      <w:rPr>
        <w:rFonts w:eastAsia="Arial Unicode MS"/>
      </w:rPr>
    </w:pPr>
    <w:r>
      <w:rPr>
        <w:rFonts w:eastAsia="Arial Unicode MS"/>
      </w:rPr>
      <w:t xml:space="preserve">   </w:t>
    </w:r>
  </w:p>
  <w:p w:rsidR="0039783A" w:rsidRDefault="002A5C0E" w:rsidP="00A071EF">
    <w:pPr>
      <w:pStyle w:val="Header"/>
      <w:ind w:left="180" w:hanging="90"/>
      <w:jc w:val="center"/>
      <w:rPr>
        <w:rFonts w:eastAsia="Arial Unicode MS"/>
      </w:rPr>
    </w:pPr>
    <w:r w:rsidRPr="00A67584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F8E562" wp14:editId="5A849AE5">
              <wp:simplePos x="0" y="0"/>
              <wp:positionH relativeFrom="page">
                <wp:posOffset>1085850</wp:posOffset>
              </wp:positionH>
              <wp:positionV relativeFrom="paragraph">
                <wp:posOffset>125731</wp:posOffset>
              </wp:positionV>
              <wp:extent cx="5286375" cy="114300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86375" cy="11430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9783A" w:rsidRPr="00B605A8" w:rsidRDefault="0039783A" w:rsidP="00A071EF">
                          <w:pPr>
                            <w:jc w:val="center"/>
                            <w:rPr>
                              <w:rFonts w:ascii="Cambria" w:hAnsi="Cambria"/>
                              <w:b/>
                            </w:rPr>
                          </w:pPr>
                          <w:r w:rsidRPr="00B605A8">
                            <w:rPr>
                              <w:rFonts w:ascii="Cambria" w:hAnsi="Cambria"/>
                              <w:b/>
                            </w:rPr>
                            <w:t>Bhutan Power Corporation Limited</w:t>
                          </w:r>
                        </w:p>
                        <w:p w:rsidR="0039783A" w:rsidRPr="00B605A8" w:rsidRDefault="0039783A" w:rsidP="000B51F2">
                          <w:pPr>
                            <w:jc w:val="center"/>
                            <w:rPr>
                              <w:rFonts w:ascii="Cambria" w:hAnsi="Cambria"/>
                              <w:b/>
                            </w:rPr>
                          </w:pPr>
                          <w:r w:rsidRPr="00B605A8">
                            <w:rPr>
                              <w:rFonts w:ascii="Cambria" w:hAnsi="Cambria"/>
                              <w:b/>
                              <w:i/>
                            </w:rPr>
                            <w:t xml:space="preserve">(An ISO 9001:2015, ISO 14001:2015 &amp; </w:t>
                          </w:r>
                          <w:r w:rsidR="00517FD3" w:rsidRPr="00B605A8">
                            <w:rPr>
                              <w:rFonts w:ascii="Cambria" w:hAnsi="Cambria"/>
                              <w:b/>
                              <w:i/>
                            </w:rPr>
                            <w:t>I</w:t>
                          </w:r>
                          <w:r w:rsidRPr="00B605A8">
                            <w:rPr>
                              <w:rFonts w:ascii="Cambria" w:hAnsi="Cambria"/>
                              <w:b/>
                              <w:i/>
                            </w:rPr>
                            <w:t>S</w:t>
                          </w:r>
                          <w:r w:rsidR="00517FD3" w:rsidRPr="00B605A8">
                            <w:rPr>
                              <w:rFonts w:ascii="Cambria" w:hAnsi="Cambria"/>
                              <w:b/>
                              <w:i/>
                            </w:rPr>
                            <w:t>O</w:t>
                          </w:r>
                          <w:r w:rsidRPr="00B605A8">
                            <w:rPr>
                              <w:rFonts w:ascii="Cambria" w:hAnsi="Cambria"/>
                              <w:b/>
                              <w:i/>
                            </w:rPr>
                            <w:t xml:space="preserve"> </w:t>
                          </w:r>
                          <w:r w:rsidR="00162897" w:rsidRPr="00B605A8">
                            <w:rPr>
                              <w:rFonts w:ascii="Cambria" w:hAnsi="Cambria"/>
                              <w:b/>
                              <w:i/>
                            </w:rPr>
                            <w:t>45</w:t>
                          </w:r>
                          <w:r w:rsidRPr="00B605A8">
                            <w:rPr>
                              <w:rFonts w:ascii="Cambria" w:hAnsi="Cambria"/>
                              <w:b/>
                              <w:i/>
                            </w:rPr>
                            <w:t>001:20</w:t>
                          </w:r>
                          <w:r w:rsidR="00162897" w:rsidRPr="00B605A8">
                            <w:rPr>
                              <w:rFonts w:ascii="Cambria" w:hAnsi="Cambria"/>
                              <w:b/>
                              <w:i/>
                            </w:rPr>
                            <w:t>18</w:t>
                          </w:r>
                          <w:r w:rsidRPr="00B605A8">
                            <w:rPr>
                              <w:rFonts w:ascii="Cambria" w:hAnsi="Cambria"/>
                              <w:b/>
                            </w:rPr>
                            <w:t xml:space="preserve"> </w:t>
                          </w:r>
                          <w:r w:rsidRPr="00B605A8">
                            <w:rPr>
                              <w:rFonts w:ascii="Cambria" w:hAnsi="Cambria"/>
                              <w:b/>
                              <w:i/>
                            </w:rPr>
                            <w:t>Certified Company)</w:t>
                          </w:r>
                        </w:p>
                        <w:p w:rsidR="0039783A" w:rsidRPr="00B605A8" w:rsidRDefault="0039783A" w:rsidP="009B0691">
                          <w:pPr>
                            <w:jc w:val="center"/>
                            <w:rPr>
                              <w:rFonts w:ascii="Cambria" w:hAnsi="Cambria"/>
                              <w:b/>
                            </w:rPr>
                          </w:pPr>
                          <w:r w:rsidRPr="00B605A8">
                            <w:rPr>
                              <w:rFonts w:ascii="Cambria" w:hAnsi="Cambria"/>
                              <w:b/>
                            </w:rPr>
                            <w:t>Registered Office, Thimphu</w:t>
                          </w:r>
                        </w:p>
                        <w:p w:rsidR="007807C8" w:rsidRPr="00B605A8" w:rsidRDefault="009B0691" w:rsidP="009B0691">
                          <w:pPr>
                            <w:jc w:val="center"/>
                            <w:rPr>
                              <w:rFonts w:ascii="Cambria" w:hAnsi="Cambria"/>
                              <w:b/>
                            </w:rPr>
                          </w:pPr>
                          <w:r w:rsidRPr="00B605A8">
                            <w:rPr>
                              <w:rFonts w:ascii="Cambria" w:hAnsi="Cambria"/>
                              <w:b/>
                            </w:rPr>
                            <w:t>Support Services Division</w:t>
                          </w:r>
                        </w:p>
                        <w:p w:rsidR="00C00F22" w:rsidRPr="00B605A8" w:rsidRDefault="00C00F22" w:rsidP="009B0691">
                          <w:pPr>
                            <w:jc w:val="center"/>
                            <w:rPr>
                              <w:rFonts w:ascii="Cambria" w:hAnsi="Cambria"/>
                              <w:b/>
                            </w:rPr>
                          </w:pPr>
                          <w:r w:rsidRPr="00B605A8">
                            <w:rPr>
                              <w:rFonts w:ascii="Cambria" w:hAnsi="Cambria"/>
                              <w:b/>
                            </w:rPr>
                            <w:t>Human Resources Management Section</w:t>
                          </w:r>
                        </w:p>
                        <w:p w:rsidR="0039783A" w:rsidRPr="00B605A8" w:rsidRDefault="00803816" w:rsidP="009B0691">
                          <w:pPr>
                            <w:jc w:val="center"/>
                            <w:rPr>
                              <w:rFonts w:ascii="Cambria" w:hAnsi="Cambria"/>
                              <w:b/>
                            </w:rPr>
                          </w:pPr>
                          <w:r w:rsidRPr="00B605A8">
                            <w:rPr>
                              <w:rFonts w:ascii="Cambria" w:hAnsi="Cambria"/>
                              <w:b/>
                            </w:rPr>
                            <w:t>Thimphu:</w:t>
                          </w:r>
                          <w:r w:rsidR="0039783A" w:rsidRPr="00B605A8">
                            <w:rPr>
                              <w:rFonts w:ascii="Cambria" w:hAnsi="Cambria"/>
                              <w:b/>
                            </w:rPr>
                            <w:t xml:space="preserve"> Bhutan</w:t>
                          </w:r>
                        </w:p>
                        <w:p w:rsidR="0039783A" w:rsidRPr="007B7303" w:rsidRDefault="0039783A" w:rsidP="00A071EF">
                          <w:pPr>
                            <w:jc w:val="center"/>
                            <w:rPr>
                              <w:rFonts w:ascii="Garamond" w:hAnsi="Garamond"/>
                              <w:b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F8E56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85.5pt;margin-top:9.9pt;width:416.25pt;height:90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" stroked="f">
              <v:fill opacity="0"/>
              <v:textbox>
                <w:txbxContent>
                  <w:p w:rsidR="0039783A" w:rsidRPr="00B605A8" w:rsidRDefault="0039783A" w:rsidP="00A071EF">
                    <w:pPr>
                      <w:jc w:val="center"/>
                      <w:rPr>
                        <w:rFonts w:ascii="Cambria" w:hAnsi="Cambria"/>
                        <w:b/>
                      </w:rPr>
                    </w:pPr>
                    <w:r w:rsidRPr="00B605A8">
                      <w:rPr>
                        <w:rFonts w:ascii="Cambria" w:hAnsi="Cambria"/>
                        <w:b/>
                      </w:rPr>
                      <w:t>Bhutan Power Corporation Limited</w:t>
                    </w:r>
                  </w:p>
                  <w:p w:rsidR="0039783A" w:rsidRPr="00B605A8" w:rsidRDefault="0039783A" w:rsidP="000B51F2">
                    <w:pPr>
                      <w:jc w:val="center"/>
                      <w:rPr>
                        <w:rFonts w:ascii="Cambria" w:hAnsi="Cambria"/>
                        <w:b/>
                      </w:rPr>
                    </w:pPr>
                    <w:r w:rsidRPr="00B605A8">
                      <w:rPr>
                        <w:rFonts w:ascii="Cambria" w:hAnsi="Cambria"/>
                        <w:b/>
                        <w:i/>
                      </w:rPr>
                      <w:t xml:space="preserve">(An ISO 9001:2015, ISO 14001:2015 &amp; </w:t>
                    </w:r>
                    <w:r w:rsidR="00517FD3" w:rsidRPr="00B605A8">
                      <w:rPr>
                        <w:rFonts w:ascii="Cambria" w:hAnsi="Cambria"/>
                        <w:b/>
                        <w:i/>
                      </w:rPr>
                      <w:t>I</w:t>
                    </w:r>
                    <w:r w:rsidRPr="00B605A8">
                      <w:rPr>
                        <w:rFonts w:ascii="Cambria" w:hAnsi="Cambria"/>
                        <w:b/>
                        <w:i/>
                      </w:rPr>
                      <w:t>S</w:t>
                    </w:r>
                    <w:r w:rsidR="00517FD3" w:rsidRPr="00B605A8">
                      <w:rPr>
                        <w:rFonts w:ascii="Cambria" w:hAnsi="Cambria"/>
                        <w:b/>
                        <w:i/>
                      </w:rPr>
                      <w:t>O</w:t>
                    </w:r>
                    <w:r w:rsidRPr="00B605A8">
                      <w:rPr>
                        <w:rFonts w:ascii="Cambria" w:hAnsi="Cambria"/>
                        <w:b/>
                        <w:i/>
                      </w:rPr>
                      <w:t xml:space="preserve"> </w:t>
                    </w:r>
                    <w:r w:rsidR="00162897" w:rsidRPr="00B605A8">
                      <w:rPr>
                        <w:rFonts w:ascii="Cambria" w:hAnsi="Cambria"/>
                        <w:b/>
                        <w:i/>
                      </w:rPr>
                      <w:t>45</w:t>
                    </w:r>
                    <w:r w:rsidRPr="00B605A8">
                      <w:rPr>
                        <w:rFonts w:ascii="Cambria" w:hAnsi="Cambria"/>
                        <w:b/>
                        <w:i/>
                      </w:rPr>
                      <w:t>001:20</w:t>
                    </w:r>
                    <w:r w:rsidR="00162897" w:rsidRPr="00B605A8">
                      <w:rPr>
                        <w:rFonts w:ascii="Cambria" w:hAnsi="Cambria"/>
                        <w:b/>
                        <w:i/>
                      </w:rPr>
                      <w:t>18</w:t>
                    </w:r>
                    <w:r w:rsidRPr="00B605A8">
                      <w:rPr>
                        <w:rFonts w:ascii="Cambria" w:hAnsi="Cambria"/>
                        <w:b/>
                      </w:rPr>
                      <w:t xml:space="preserve"> </w:t>
                    </w:r>
                    <w:r w:rsidRPr="00B605A8">
                      <w:rPr>
                        <w:rFonts w:ascii="Cambria" w:hAnsi="Cambria"/>
                        <w:b/>
                        <w:i/>
                      </w:rPr>
                      <w:t>Certified Company)</w:t>
                    </w:r>
                  </w:p>
                  <w:p w:rsidR="0039783A" w:rsidRPr="00B605A8" w:rsidRDefault="0039783A" w:rsidP="009B0691">
                    <w:pPr>
                      <w:jc w:val="center"/>
                      <w:rPr>
                        <w:rFonts w:ascii="Cambria" w:hAnsi="Cambria"/>
                        <w:b/>
                      </w:rPr>
                    </w:pPr>
                    <w:r w:rsidRPr="00B605A8">
                      <w:rPr>
                        <w:rFonts w:ascii="Cambria" w:hAnsi="Cambria"/>
                        <w:b/>
                      </w:rPr>
                      <w:t>Registered Office, Thimphu</w:t>
                    </w:r>
                  </w:p>
                  <w:p w:rsidR="007807C8" w:rsidRPr="00B605A8" w:rsidRDefault="009B0691" w:rsidP="009B0691">
                    <w:pPr>
                      <w:jc w:val="center"/>
                      <w:rPr>
                        <w:rFonts w:ascii="Cambria" w:hAnsi="Cambria"/>
                        <w:b/>
                      </w:rPr>
                    </w:pPr>
                    <w:r w:rsidRPr="00B605A8">
                      <w:rPr>
                        <w:rFonts w:ascii="Cambria" w:hAnsi="Cambria"/>
                        <w:b/>
                      </w:rPr>
                      <w:t>Support Services Division</w:t>
                    </w:r>
                  </w:p>
                  <w:p w:rsidR="00C00F22" w:rsidRPr="00B605A8" w:rsidRDefault="00C00F22" w:rsidP="009B0691">
                    <w:pPr>
                      <w:jc w:val="center"/>
                      <w:rPr>
                        <w:rFonts w:ascii="Cambria" w:hAnsi="Cambria"/>
                        <w:b/>
                      </w:rPr>
                    </w:pPr>
                    <w:r w:rsidRPr="00B605A8">
                      <w:rPr>
                        <w:rFonts w:ascii="Cambria" w:hAnsi="Cambria"/>
                        <w:b/>
                      </w:rPr>
                      <w:t>Human Resources Management Section</w:t>
                    </w:r>
                  </w:p>
                  <w:p w:rsidR="0039783A" w:rsidRPr="00B605A8" w:rsidRDefault="00803816" w:rsidP="009B0691">
                    <w:pPr>
                      <w:jc w:val="center"/>
                      <w:rPr>
                        <w:rFonts w:ascii="Cambria" w:hAnsi="Cambria"/>
                        <w:b/>
                      </w:rPr>
                    </w:pPr>
                    <w:r w:rsidRPr="00B605A8">
                      <w:rPr>
                        <w:rFonts w:ascii="Cambria" w:hAnsi="Cambria"/>
                        <w:b/>
                      </w:rPr>
                      <w:t>Thimphu:</w:t>
                    </w:r>
                    <w:r w:rsidR="0039783A" w:rsidRPr="00B605A8">
                      <w:rPr>
                        <w:rFonts w:ascii="Cambria" w:hAnsi="Cambria"/>
                        <w:b/>
                      </w:rPr>
                      <w:t xml:space="preserve"> Bhutan</w:t>
                    </w:r>
                  </w:p>
                  <w:p w:rsidR="0039783A" w:rsidRPr="007B7303" w:rsidRDefault="0039783A" w:rsidP="00A071EF">
                    <w:pPr>
                      <w:jc w:val="center"/>
                      <w:rPr>
                        <w:rFonts w:ascii="Garamond" w:hAnsi="Garamond"/>
                        <w:b/>
                        <w:sz w:val="22"/>
                        <w:szCs w:val="22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533B18">
      <w:rPr>
        <w:noProof/>
      </w:rPr>
      <w:drawing>
        <wp:anchor distT="0" distB="0" distL="114300" distR="114300" simplePos="0" relativeHeight="251660288" behindDoc="1" locked="0" layoutInCell="1" allowOverlap="1" wp14:anchorId="5BFBA790" wp14:editId="60583852">
          <wp:simplePos x="0" y="0"/>
          <wp:positionH relativeFrom="column">
            <wp:posOffset>5429250</wp:posOffset>
          </wp:positionH>
          <wp:positionV relativeFrom="paragraph">
            <wp:posOffset>116840</wp:posOffset>
          </wp:positionV>
          <wp:extent cx="1028700" cy="1151255"/>
          <wp:effectExtent l="0" t="0" r="0" b="0"/>
          <wp:wrapNone/>
          <wp:docPr id="184" name="Picture 1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Bhutan-Crest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151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3B18">
      <w:rPr>
        <w:noProof/>
      </w:rPr>
      <w:drawing>
        <wp:anchor distT="0" distB="0" distL="114300" distR="114300" simplePos="0" relativeHeight="251659264" behindDoc="0" locked="0" layoutInCell="1" allowOverlap="1" wp14:anchorId="3375890B" wp14:editId="3F172A03">
          <wp:simplePos x="0" y="0"/>
          <wp:positionH relativeFrom="column">
            <wp:posOffset>-638175</wp:posOffset>
          </wp:positionH>
          <wp:positionV relativeFrom="paragraph">
            <wp:posOffset>160020</wp:posOffset>
          </wp:positionV>
          <wp:extent cx="952500" cy="1106170"/>
          <wp:effectExtent l="0" t="0" r="0" b="0"/>
          <wp:wrapSquare wrapText="bothSides"/>
          <wp:docPr id="185" name="Picture 185" descr="C:\Users\Rinchen Wangdi\Documents\New BP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:\Users\Rinchen Wangdi\Documents\New BPC Logo.jpg"/>
                  <pic:cNvPicPr>
                    <a:picLocks noChangeAspect="1" noChangeArrowheads="1"/>
                  </pic:cNvPicPr>
                </pic:nvPicPr>
                <pic:blipFill>
                  <a:blip r:embed="rId3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1106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9783A">
      <w:t xml:space="preserve">                                                                                                                         </w:t>
    </w:r>
  </w:p>
  <w:p w:rsidR="0039783A" w:rsidRPr="00E92A8A" w:rsidRDefault="00504716" w:rsidP="00E92A8A">
    <w:pPr>
      <w:pStyle w:val="Header"/>
      <w:tabs>
        <w:tab w:val="clear" w:pos="4320"/>
        <w:tab w:val="clear" w:pos="8640"/>
      </w:tabs>
      <w:ind w:left="180" w:hanging="90"/>
      <w:jc w:val="right"/>
      <w:rPr>
        <w:rFonts w:eastAsia="Arial Unicode M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posOffset>0</wp:posOffset>
              </wp:positionH>
              <wp:positionV relativeFrom="paragraph">
                <wp:posOffset>1093470</wp:posOffset>
              </wp:positionV>
              <wp:extent cx="6057900" cy="0"/>
              <wp:effectExtent l="0" t="0" r="1905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5607A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86.1pt" to="477pt,8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" strokecolor="black [3200]" strokeweight="1pt">
              <v:stroke joinstyle="miter"/>
              <w10:wrap anchorx="margin"/>
            </v:line>
          </w:pict>
        </mc:Fallback>
      </mc:AlternateContent>
    </w:r>
    <w:r w:rsidR="0039783A">
      <w:t xml:space="preserve"> 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3D2CE8"/>
    <w:multiLevelType w:val="hybridMultilevel"/>
    <w:tmpl w:val="DFE60976"/>
    <w:lvl w:ilvl="0" w:tplc="BAC6E5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E4773A"/>
    <w:multiLevelType w:val="hybridMultilevel"/>
    <w:tmpl w:val="5C941F1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CB1C13"/>
    <w:multiLevelType w:val="hybridMultilevel"/>
    <w:tmpl w:val="70029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DA6972"/>
    <w:multiLevelType w:val="hybridMultilevel"/>
    <w:tmpl w:val="32AC6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256B52"/>
    <w:multiLevelType w:val="hybridMultilevel"/>
    <w:tmpl w:val="04EC2F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0619E3"/>
    <w:multiLevelType w:val="hybridMultilevel"/>
    <w:tmpl w:val="A16E6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F74D39"/>
    <w:multiLevelType w:val="hybridMultilevel"/>
    <w:tmpl w:val="6FF0CF7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2351C80"/>
    <w:multiLevelType w:val="hybridMultilevel"/>
    <w:tmpl w:val="0448A54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6"/>
  </w:num>
  <w:num w:numId="7">
    <w:abstractNumId w:val="0"/>
  </w:num>
  <w:num w:numId="8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zYwMTM1NbcwNzRW0lEKTi0uzszPAykwNagFAF04upctAAAA"/>
  </w:docVars>
  <w:rsids>
    <w:rsidRoot w:val="00A579B0"/>
    <w:rsid w:val="0000159C"/>
    <w:rsid w:val="00001C3D"/>
    <w:rsid w:val="00001EE1"/>
    <w:rsid w:val="0000378F"/>
    <w:rsid w:val="00003E81"/>
    <w:rsid w:val="000043CB"/>
    <w:rsid w:val="00005294"/>
    <w:rsid w:val="00005D1F"/>
    <w:rsid w:val="000065E1"/>
    <w:rsid w:val="00007367"/>
    <w:rsid w:val="0000765A"/>
    <w:rsid w:val="00007ACE"/>
    <w:rsid w:val="00007BEC"/>
    <w:rsid w:val="00010194"/>
    <w:rsid w:val="00010A3C"/>
    <w:rsid w:val="00010BD8"/>
    <w:rsid w:val="00010E79"/>
    <w:rsid w:val="000122D8"/>
    <w:rsid w:val="000126BE"/>
    <w:rsid w:val="00013BF8"/>
    <w:rsid w:val="000140F7"/>
    <w:rsid w:val="00015D9F"/>
    <w:rsid w:val="0001620E"/>
    <w:rsid w:val="000162A1"/>
    <w:rsid w:val="0002089A"/>
    <w:rsid w:val="00021742"/>
    <w:rsid w:val="00021806"/>
    <w:rsid w:val="00022975"/>
    <w:rsid w:val="00022D65"/>
    <w:rsid w:val="000239F5"/>
    <w:rsid w:val="00025394"/>
    <w:rsid w:val="00025F43"/>
    <w:rsid w:val="0002667A"/>
    <w:rsid w:val="0002759C"/>
    <w:rsid w:val="00027CE5"/>
    <w:rsid w:val="00030C01"/>
    <w:rsid w:val="0003336E"/>
    <w:rsid w:val="00033FBF"/>
    <w:rsid w:val="00036B6B"/>
    <w:rsid w:val="00037C29"/>
    <w:rsid w:val="00037E22"/>
    <w:rsid w:val="0004071B"/>
    <w:rsid w:val="000407FD"/>
    <w:rsid w:val="00041338"/>
    <w:rsid w:val="00041A30"/>
    <w:rsid w:val="0004212F"/>
    <w:rsid w:val="000443C2"/>
    <w:rsid w:val="000444DC"/>
    <w:rsid w:val="00045389"/>
    <w:rsid w:val="00045F30"/>
    <w:rsid w:val="00045F5A"/>
    <w:rsid w:val="0005063E"/>
    <w:rsid w:val="0005235D"/>
    <w:rsid w:val="0005315C"/>
    <w:rsid w:val="00055825"/>
    <w:rsid w:val="0005584D"/>
    <w:rsid w:val="00055B16"/>
    <w:rsid w:val="00060223"/>
    <w:rsid w:val="00060370"/>
    <w:rsid w:val="00060377"/>
    <w:rsid w:val="00060AB4"/>
    <w:rsid w:val="00061C43"/>
    <w:rsid w:val="000642C4"/>
    <w:rsid w:val="00064369"/>
    <w:rsid w:val="000646C5"/>
    <w:rsid w:val="000661AD"/>
    <w:rsid w:val="00066E29"/>
    <w:rsid w:val="00066FEC"/>
    <w:rsid w:val="000673C7"/>
    <w:rsid w:val="00067CE6"/>
    <w:rsid w:val="00070873"/>
    <w:rsid w:val="00070F1C"/>
    <w:rsid w:val="00071C2A"/>
    <w:rsid w:val="00072BD1"/>
    <w:rsid w:val="00072DD5"/>
    <w:rsid w:val="00073BEF"/>
    <w:rsid w:val="00073C9D"/>
    <w:rsid w:val="000741B5"/>
    <w:rsid w:val="00076473"/>
    <w:rsid w:val="000804F6"/>
    <w:rsid w:val="00080C23"/>
    <w:rsid w:val="00080FD8"/>
    <w:rsid w:val="00082CD5"/>
    <w:rsid w:val="00083BAD"/>
    <w:rsid w:val="00083FA8"/>
    <w:rsid w:val="00084D90"/>
    <w:rsid w:val="00086D53"/>
    <w:rsid w:val="00086DA6"/>
    <w:rsid w:val="00086F28"/>
    <w:rsid w:val="000870AD"/>
    <w:rsid w:val="00087D5E"/>
    <w:rsid w:val="00090D3B"/>
    <w:rsid w:val="0009360D"/>
    <w:rsid w:val="0009564C"/>
    <w:rsid w:val="00095C94"/>
    <w:rsid w:val="00096BEF"/>
    <w:rsid w:val="0009770B"/>
    <w:rsid w:val="00097C12"/>
    <w:rsid w:val="000A1230"/>
    <w:rsid w:val="000A1623"/>
    <w:rsid w:val="000A185F"/>
    <w:rsid w:val="000A1E0B"/>
    <w:rsid w:val="000A3485"/>
    <w:rsid w:val="000A37D9"/>
    <w:rsid w:val="000A4390"/>
    <w:rsid w:val="000A4A42"/>
    <w:rsid w:val="000A5D96"/>
    <w:rsid w:val="000A61CD"/>
    <w:rsid w:val="000B1231"/>
    <w:rsid w:val="000B1D35"/>
    <w:rsid w:val="000B245B"/>
    <w:rsid w:val="000B3B6C"/>
    <w:rsid w:val="000B4479"/>
    <w:rsid w:val="000B44D7"/>
    <w:rsid w:val="000B47EE"/>
    <w:rsid w:val="000B5012"/>
    <w:rsid w:val="000B51F2"/>
    <w:rsid w:val="000B67DF"/>
    <w:rsid w:val="000B6851"/>
    <w:rsid w:val="000C01EE"/>
    <w:rsid w:val="000C0900"/>
    <w:rsid w:val="000C1B9E"/>
    <w:rsid w:val="000C28F9"/>
    <w:rsid w:val="000C2A51"/>
    <w:rsid w:val="000C2D97"/>
    <w:rsid w:val="000C3163"/>
    <w:rsid w:val="000C40F3"/>
    <w:rsid w:val="000C41EA"/>
    <w:rsid w:val="000C50E9"/>
    <w:rsid w:val="000C7557"/>
    <w:rsid w:val="000D0806"/>
    <w:rsid w:val="000D454C"/>
    <w:rsid w:val="000D4A8C"/>
    <w:rsid w:val="000D6CD4"/>
    <w:rsid w:val="000D75E6"/>
    <w:rsid w:val="000D7DED"/>
    <w:rsid w:val="000E07E7"/>
    <w:rsid w:val="000E12CB"/>
    <w:rsid w:val="000E203A"/>
    <w:rsid w:val="000E35B1"/>
    <w:rsid w:val="000E3776"/>
    <w:rsid w:val="000E4C03"/>
    <w:rsid w:val="000E555A"/>
    <w:rsid w:val="000E6211"/>
    <w:rsid w:val="000F0695"/>
    <w:rsid w:val="000F0B66"/>
    <w:rsid w:val="000F1AE6"/>
    <w:rsid w:val="000F1B28"/>
    <w:rsid w:val="000F2229"/>
    <w:rsid w:val="000F2682"/>
    <w:rsid w:val="000F2FF7"/>
    <w:rsid w:val="000F302D"/>
    <w:rsid w:val="000F43E2"/>
    <w:rsid w:val="000F6200"/>
    <w:rsid w:val="000F62CF"/>
    <w:rsid w:val="000F7756"/>
    <w:rsid w:val="00100AEF"/>
    <w:rsid w:val="0010171D"/>
    <w:rsid w:val="00101AD1"/>
    <w:rsid w:val="001052C8"/>
    <w:rsid w:val="0010616B"/>
    <w:rsid w:val="0010768D"/>
    <w:rsid w:val="00107700"/>
    <w:rsid w:val="00110A57"/>
    <w:rsid w:val="00112C71"/>
    <w:rsid w:val="00112E1C"/>
    <w:rsid w:val="001130CF"/>
    <w:rsid w:val="001130D2"/>
    <w:rsid w:val="0011378B"/>
    <w:rsid w:val="00113DD9"/>
    <w:rsid w:val="00114137"/>
    <w:rsid w:val="001148CB"/>
    <w:rsid w:val="00115388"/>
    <w:rsid w:val="0011705C"/>
    <w:rsid w:val="0011753B"/>
    <w:rsid w:val="00117702"/>
    <w:rsid w:val="00117E67"/>
    <w:rsid w:val="001200E2"/>
    <w:rsid w:val="00120D55"/>
    <w:rsid w:val="00121A1E"/>
    <w:rsid w:val="00121CE6"/>
    <w:rsid w:val="00123FFE"/>
    <w:rsid w:val="0012420E"/>
    <w:rsid w:val="00126787"/>
    <w:rsid w:val="00126DCD"/>
    <w:rsid w:val="0012794C"/>
    <w:rsid w:val="00130DA3"/>
    <w:rsid w:val="001310AB"/>
    <w:rsid w:val="001346D9"/>
    <w:rsid w:val="00134A35"/>
    <w:rsid w:val="00134BF9"/>
    <w:rsid w:val="001353B4"/>
    <w:rsid w:val="0013721D"/>
    <w:rsid w:val="00140D0A"/>
    <w:rsid w:val="00141735"/>
    <w:rsid w:val="0014267A"/>
    <w:rsid w:val="00142731"/>
    <w:rsid w:val="0014313C"/>
    <w:rsid w:val="00143F76"/>
    <w:rsid w:val="00144562"/>
    <w:rsid w:val="00144855"/>
    <w:rsid w:val="00145686"/>
    <w:rsid w:val="0014669C"/>
    <w:rsid w:val="00147DC6"/>
    <w:rsid w:val="00150D22"/>
    <w:rsid w:val="00150DC2"/>
    <w:rsid w:val="00150EB3"/>
    <w:rsid w:val="00151162"/>
    <w:rsid w:val="00151484"/>
    <w:rsid w:val="0015175B"/>
    <w:rsid w:val="00151B99"/>
    <w:rsid w:val="00151BF0"/>
    <w:rsid w:val="00154144"/>
    <w:rsid w:val="00156844"/>
    <w:rsid w:val="001574A6"/>
    <w:rsid w:val="00161598"/>
    <w:rsid w:val="001618E4"/>
    <w:rsid w:val="00161CDE"/>
    <w:rsid w:val="00161DF5"/>
    <w:rsid w:val="001627C1"/>
    <w:rsid w:val="00162897"/>
    <w:rsid w:val="00163046"/>
    <w:rsid w:val="0016352C"/>
    <w:rsid w:val="00163CE9"/>
    <w:rsid w:val="00163F69"/>
    <w:rsid w:val="001645FA"/>
    <w:rsid w:val="001648F0"/>
    <w:rsid w:val="001653C2"/>
    <w:rsid w:val="00165980"/>
    <w:rsid w:val="00165A72"/>
    <w:rsid w:val="001701F7"/>
    <w:rsid w:val="001719E0"/>
    <w:rsid w:val="00172A32"/>
    <w:rsid w:val="00172D19"/>
    <w:rsid w:val="00173A50"/>
    <w:rsid w:val="00174930"/>
    <w:rsid w:val="00174C3D"/>
    <w:rsid w:val="00176A09"/>
    <w:rsid w:val="00180C9B"/>
    <w:rsid w:val="00182FB3"/>
    <w:rsid w:val="00184BDC"/>
    <w:rsid w:val="00184FC8"/>
    <w:rsid w:val="0018769A"/>
    <w:rsid w:val="00190A0C"/>
    <w:rsid w:val="00190D44"/>
    <w:rsid w:val="0019153F"/>
    <w:rsid w:val="00192EA4"/>
    <w:rsid w:val="00193EEE"/>
    <w:rsid w:val="00194745"/>
    <w:rsid w:val="00194758"/>
    <w:rsid w:val="00195DD4"/>
    <w:rsid w:val="0019666A"/>
    <w:rsid w:val="00196DFB"/>
    <w:rsid w:val="001A1316"/>
    <w:rsid w:val="001A203D"/>
    <w:rsid w:val="001A2D65"/>
    <w:rsid w:val="001A56B5"/>
    <w:rsid w:val="001A5A9B"/>
    <w:rsid w:val="001A6A20"/>
    <w:rsid w:val="001A7902"/>
    <w:rsid w:val="001A7FBE"/>
    <w:rsid w:val="001B0B47"/>
    <w:rsid w:val="001B0E6E"/>
    <w:rsid w:val="001B148E"/>
    <w:rsid w:val="001B1681"/>
    <w:rsid w:val="001B1A64"/>
    <w:rsid w:val="001B2C14"/>
    <w:rsid w:val="001B41C7"/>
    <w:rsid w:val="001B5D15"/>
    <w:rsid w:val="001B6000"/>
    <w:rsid w:val="001B7183"/>
    <w:rsid w:val="001B79CA"/>
    <w:rsid w:val="001C2529"/>
    <w:rsid w:val="001C2603"/>
    <w:rsid w:val="001C4258"/>
    <w:rsid w:val="001C5A2F"/>
    <w:rsid w:val="001C5F08"/>
    <w:rsid w:val="001C6F99"/>
    <w:rsid w:val="001D040A"/>
    <w:rsid w:val="001D1805"/>
    <w:rsid w:val="001D3032"/>
    <w:rsid w:val="001D45BC"/>
    <w:rsid w:val="001D4CFA"/>
    <w:rsid w:val="001D75DB"/>
    <w:rsid w:val="001D7A91"/>
    <w:rsid w:val="001E00B0"/>
    <w:rsid w:val="001E1315"/>
    <w:rsid w:val="001E172E"/>
    <w:rsid w:val="001E42DB"/>
    <w:rsid w:val="001E521D"/>
    <w:rsid w:val="001E574D"/>
    <w:rsid w:val="001E595A"/>
    <w:rsid w:val="001E637C"/>
    <w:rsid w:val="001E7802"/>
    <w:rsid w:val="001F0183"/>
    <w:rsid w:val="001F065F"/>
    <w:rsid w:val="001F0809"/>
    <w:rsid w:val="001F0889"/>
    <w:rsid w:val="001F0E4B"/>
    <w:rsid w:val="001F2205"/>
    <w:rsid w:val="001F3BA4"/>
    <w:rsid w:val="001F4012"/>
    <w:rsid w:val="001F4FA3"/>
    <w:rsid w:val="001F52F9"/>
    <w:rsid w:val="001F5519"/>
    <w:rsid w:val="001F5E3F"/>
    <w:rsid w:val="001F66E6"/>
    <w:rsid w:val="001F733A"/>
    <w:rsid w:val="001F79E6"/>
    <w:rsid w:val="0020041D"/>
    <w:rsid w:val="00201012"/>
    <w:rsid w:val="00201D36"/>
    <w:rsid w:val="002020A6"/>
    <w:rsid w:val="00202E93"/>
    <w:rsid w:val="00203710"/>
    <w:rsid w:val="0020380F"/>
    <w:rsid w:val="0020685A"/>
    <w:rsid w:val="002072FE"/>
    <w:rsid w:val="00207B2E"/>
    <w:rsid w:val="002115FA"/>
    <w:rsid w:val="00212DE4"/>
    <w:rsid w:val="002154CB"/>
    <w:rsid w:val="002158B5"/>
    <w:rsid w:val="00217703"/>
    <w:rsid w:val="0022164C"/>
    <w:rsid w:val="002221ED"/>
    <w:rsid w:val="002233C7"/>
    <w:rsid w:val="00224D27"/>
    <w:rsid w:val="00227FFB"/>
    <w:rsid w:val="002301E8"/>
    <w:rsid w:val="00230E4F"/>
    <w:rsid w:val="00230FD0"/>
    <w:rsid w:val="002324CB"/>
    <w:rsid w:val="002331B5"/>
    <w:rsid w:val="00233214"/>
    <w:rsid w:val="002365F4"/>
    <w:rsid w:val="002366A9"/>
    <w:rsid w:val="00236752"/>
    <w:rsid w:val="00236EF4"/>
    <w:rsid w:val="00237933"/>
    <w:rsid w:val="00237C5B"/>
    <w:rsid w:val="002407DD"/>
    <w:rsid w:val="002420DC"/>
    <w:rsid w:val="00244141"/>
    <w:rsid w:val="00244EB2"/>
    <w:rsid w:val="00245F87"/>
    <w:rsid w:val="0024623E"/>
    <w:rsid w:val="002477CE"/>
    <w:rsid w:val="00247865"/>
    <w:rsid w:val="00247DEA"/>
    <w:rsid w:val="002507FE"/>
    <w:rsid w:val="002510CA"/>
    <w:rsid w:val="00251470"/>
    <w:rsid w:val="00251C27"/>
    <w:rsid w:val="00251CD6"/>
    <w:rsid w:val="00253669"/>
    <w:rsid w:val="00253B59"/>
    <w:rsid w:val="00253BFE"/>
    <w:rsid w:val="002541E4"/>
    <w:rsid w:val="002541E7"/>
    <w:rsid w:val="00254480"/>
    <w:rsid w:val="00255288"/>
    <w:rsid w:val="00255B18"/>
    <w:rsid w:val="00255BF6"/>
    <w:rsid w:val="002561A0"/>
    <w:rsid w:val="0026058D"/>
    <w:rsid w:val="00260A9A"/>
    <w:rsid w:val="00260B45"/>
    <w:rsid w:val="00261593"/>
    <w:rsid w:val="00261CE3"/>
    <w:rsid w:val="002621B2"/>
    <w:rsid w:val="0026607A"/>
    <w:rsid w:val="00266256"/>
    <w:rsid w:val="002665BD"/>
    <w:rsid w:val="00266C03"/>
    <w:rsid w:val="00270FCD"/>
    <w:rsid w:val="00274332"/>
    <w:rsid w:val="002758A5"/>
    <w:rsid w:val="00275B63"/>
    <w:rsid w:val="00275B8E"/>
    <w:rsid w:val="00276672"/>
    <w:rsid w:val="00277246"/>
    <w:rsid w:val="002776C3"/>
    <w:rsid w:val="00277B32"/>
    <w:rsid w:val="00277D6A"/>
    <w:rsid w:val="00277ECB"/>
    <w:rsid w:val="00277F46"/>
    <w:rsid w:val="002806E9"/>
    <w:rsid w:val="00281363"/>
    <w:rsid w:val="002815EA"/>
    <w:rsid w:val="002829D2"/>
    <w:rsid w:val="0028350B"/>
    <w:rsid w:val="00283E07"/>
    <w:rsid w:val="002853C9"/>
    <w:rsid w:val="00285D1C"/>
    <w:rsid w:val="00286559"/>
    <w:rsid w:val="00290AD1"/>
    <w:rsid w:val="00291A8D"/>
    <w:rsid w:val="002928FE"/>
    <w:rsid w:val="002965E7"/>
    <w:rsid w:val="00297A45"/>
    <w:rsid w:val="00297B2E"/>
    <w:rsid w:val="00297C7C"/>
    <w:rsid w:val="00297F95"/>
    <w:rsid w:val="002A03D5"/>
    <w:rsid w:val="002A0E17"/>
    <w:rsid w:val="002A0E1D"/>
    <w:rsid w:val="002A19F0"/>
    <w:rsid w:val="002A2192"/>
    <w:rsid w:val="002A2861"/>
    <w:rsid w:val="002A3614"/>
    <w:rsid w:val="002A460C"/>
    <w:rsid w:val="002A5941"/>
    <w:rsid w:val="002A5AAE"/>
    <w:rsid w:val="002A5C0E"/>
    <w:rsid w:val="002A6905"/>
    <w:rsid w:val="002B04F8"/>
    <w:rsid w:val="002B153E"/>
    <w:rsid w:val="002B17C2"/>
    <w:rsid w:val="002B2DED"/>
    <w:rsid w:val="002B5A5E"/>
    <w:rsid w:val="002B6BC9"/>
    <w:rsid w:val="002B79D9"/>
    <w:rsid w:val="002C0083"/>
    <w:rsid w:val="002C18BF"/>
    <w:rsid w:val="002C199A"/>
    <w:rsid w:val="002C1F38"/>
    <w:rsid w:val="002C3042"/>
    <w:rsid w:val="002C3723"/>
    <w:rsid w:val="002C38D9"/>
    <w:rsid w:val="002C4677"/>
    <w:rsid w:val="002C4A1B"/>
    <w:rsid w:val="002C4D75"/>
    <w:rsid w:val="002C53F0"/>
    <w:rsid w:val="002C6C28"/>
    <w:rsid w:val="002C75A5"/>
    <w:rsid w:val="002C76EB"/>
    <w:rsid w:val="002C7D0B"/>
    <w:rsid w:val="002C7D91"/>
    <w:rsid w:val="002D0131"/>
    <w:rsid w:val="002D15F8"/>
    <w:rsid w:val="002D32ED"/>
    <w:rsid w:val="002D47DF"/>
    <w:rsid w:val="002D50CD"/>
    <w:rsid w:val="002D5A6A"/>
    <w:rsid w:val="002D6858"/>
    <w:rsid w:val="002D6AAE"/>
    <w:rsid w:val="002D73B3"/>
    <w:rsid w:val="002D7510"/>
    <w:rsid w:val="002E0977"/>
    <w:rsid w:val="002E0D26"/>
    <w:rsid w:val="002E2667"/>
    <w:rsid w:val="002E2D4E"/>
    <w:rsid w:val="002E44F2"/>
    <w:rsid w:val="002E538C"/>
    <w:rsid w:val="002E5D89"/>
    <w:rsid w:val="002E6713"/>
    <w:rsid w:val="002F04AD"/>
    <w:rsid w:val="002F0786"/>
    <w:rsid w:val="002F2120"/>
    <w:rsid w:val="002F29C7"/>
    <w:rsid w:val="002F305B"/>
    <w:rsid w:val="002F4D31"/>
    <w:rsid w:val="002F667C"/>
    <w:rsid w:val="002F6940"/>
    <w:rsid w:val="002F7910"/>
    <w:rsid w:val="00301129"/>
    <w:rsid w:val="0030567D"/>
    <w:rsid w:val="00305884"/>
    <w:rsid w:val="003070B0"/>
    <w:rsid w:val="003071F2"/>
    <w:rsid w:val="003075AB"/>
    <w:rsid w:val="0030770B"/>
    <w:rsid w:val="00307915"/>
    <w:rsid w:val="00307B88"/>
    <w:rsid w:val="00310557"/>
    <w:rsid w:val="0031055F"/>
    <w:rsid w:val="003120E7"/>
    <w:rsid w:val="00312300"/>
    <w:rsid w:val="003131FC"/>
    <w:rsid w:val="00313C1D"/>
    <w:rsid w:val="0031536F"/>
    <w:rsid w:val="003153EB"/>
    <w:rsid w:val="00316A78"/>
    <w:rsid w:val="00317700"/>
    <w:rsid w:val="0031783A"/>
    <w:rsid w:val="00317AD4"/>
    <w:rsid w:val="00317DDC"/>
    <w:rsid w:val="00320BC3"/>
    <w:rsid w:val="00321594"/>
    <w:rsid w:val="00321682"/>
    <w:rsid w:val="0032191B"/>
    <w:rsid w:val="00322A83"/>
    <w:rsid w:val="00322CB3"/>
    <w:rsid w:val="003233D6"/>
    <w:rsid w:val="00323988"/>
    <w:rsid w:val="00323A79"/>
    <w:rsid w:val="00324DF8"/>
    <w:rsid w:val="00325A2B"/>
    <w:rsid w:val="00325AAE"/>
    <w:rsid w:val="003261CA"/>
    <w:rsid w:val="00330054"/>
    <w:rsid w:val="00331BD7"/>
    <w:rsid w:val="0033299E"/>
    <w:rsid w:val="00332B8D"/>
    <w:rsid w:val="0033311A"/>
    <w:rsid w:val="00334918"/>
    <w:rsid w:val="00334A00"/>
    <w:rsid w:val="00334EA6"/>
    <w:rsid w:val="00336BD9"/>
    <w:rsid w:val="00341151"/>
    <w:rsid w:val="00341B41"/>
    <w:rsid w:val="00341C60"/>
    <w:rsid w:val="00341F62"/>
    <w:rsid w:val="0034204A"/>
    <w:rsid w:val="003435B6"/>
    <w:rsid w:val="00343CA0"/>
    <w:rsid w:val="00344FA9"/>
    <w:rsid w:val="00345E46"/>
    <w:rsid w:val="003525EC"/>
    <w:rsid w:val="00352DCE"/>
    <w:rsid w:val="003531CB"/>
    <w:rsid w:val="003539A5"/>
    <w:rsid w:val="00353D0C"/>
    <w:rsid w:val="00354493"/>
    <w:rsid w:val="00354B09"/>
    <w:rsid w:val="00355E15"/>
    <w:rsid w:val="003567D6"/>
    <w:rsid w:val="00360687"/>
    <w:rsid w:val="00361D75"/>
    <w:rsid w:val="003624F7"/>
    <w:rsid w:val="0036337C"/>
    <w:rsid w:val="003639EB"/>
    <w:rsid w:val="00363D36"/>
    <w:rsid w:val="003645EB"/>
    <w:rsid w:val="0036494B"/>
    <w:rsid w:val="00365C02"/>
    <w:rsid w:val="00366C34"/>
    <w:rsid w:val="0037150F"/>
    <w:rsid w:val="0037211C"/>
    <w:rsid w:val="003729DF"/>
    <w:rsid w:val="00372A45"/>
    <w:rsid w:val="00372D58"/>
    <w:rsid w:val="00374994"/>
    <w:rsid w:val="00375EF1"/>
    <w:rsid w:val="00376001"/>
    <w:rsid w:val="003772D8"/>
    <w:rsid w:val="003777F1"/>
    <w:rsid w:val="0037781D"/>
    <w:rsid w:val="0037785F"/>
    <w:rsid w:val="00380402"/>
    <w:rsid w:val="0038072C"/>
    <w:rsid w:val="003807B0"/>
    <w:rsid w:val="0038296C"/>
    <w:rsid w:val="003832CB"/>
    <w:rsid w:val="00383339"/>
    <w:rsid w:val="00383CC2"/>
    <w:rsid w:val="0038500C"/>
    <w:rsid w:val="003855C8"/>
    <w:rsid w:val="00386EC7"/>
    <w:rsid w:val="00387F56"/>
    <w:rsid w:val="00390541"/>
    <w:rsid w:val="0039335C"/>
    <w:rsid w:val="00393502"/>
    <w:rsid w:val="00393C9D"/>
    <w:rsid w:val="003942E4"/>
    <w:rsid w:val="00394424"/>
    <w:rsid w:val="00394B61"/>
    <w:rsid w:val="00394CF8"/>
    <w:rsid w:val="0039609A"/>
    <w:rsid w:val="0039704E"/>
    <w:rsid w:val="0039783A"/>
    <w:rsid w:val="003A07FC"/>
    <w:rsid w:val="003A0BE0"/>
    <w:rsid w:val="003A0D27"/>
    <w:rsid w:val="003A24B3"/>
    <w:rsid w:val="003A25A6"/>
    <w:rsid w:val="003A41E5"/>
    <w:rsid w:val="003A461D"/>
    <w:rsid w:val="003A5500"/>
    <w:rsid w:val="003A5800"/>
    <w:rsid w:val="003A60F6"/>
    <w:rsid w:val="003A6A4C"/>
    <w:rsid w:val="003A7182"/>
    <w:rsid w:val="003A7E01"/>
    <w:rsid w:val="003B0006"/>
    <w:rsid w:val="003B022C"/>
    <w:rsid w:val="003B0611"/>
    <w:rsid w:val="003B1C1A"/>
    <w:rsid w:val="003B20F8"/>
    <w:rsid w:val="003B2E71"/>
    <w:rsid w:val="003B2E78"/>
    <w:rsid w:val="003B3772"/>
    <w:rsid w:val="003B43C1"/>
    <w:rsid w:val="003B4D04"/>
    <w:rsid w:val="003B532C"/>
    <w:rsid w:val="003B5677"/>
    <w:rsid w:val="003B5A96"/>
    <w:rsid w:val="003B5E5F"/>
    <w:rsid w:val="003B6ECA"/>
    <w:rsid w:val="003B7843"/>
    <w:rsid w:val="003B7A25"/>
    <w:rsid w:val="003B7C12"/>
    <w:rsid w:val="003C10F1"/>
    <w:rsid w:val="003C1E37"/>
    <w:rsid w:val="003C248A"/>
    <w:rsid w:val="003C28B8"/>
    <w:rsid w:val="003C3905"/>
    <w:rsid w:val="003C3C18"/>
    <w:rsid w:val="003C4DD8"/>
    <w:rsid w:val="003C635D"/>
    <w:rsid w:val="003D0509"/>
    <w:rsid w:val="003D1859"/>
    <w:rsid w:val="003D5DE2"/>
    <w:rsid w:val="003D615E"/>
    <w:rsid w:val="003E0E12"/>
    <w:rsid w:val="003E0FFC"/>
    <w:rsid w:val="003E155C"/>
    <w:rsid w:val="003E1724"/>
    <w:rsid w:val="003E2CB4"/>
    <w:rsid w:val="003E3B2D"/>
    <w:rsid w:val="003E3EA9"/>
    <w:rsid w:val="003E4025"/>
    <w:rsid w:val="003E40B2"/>
    <w:rsid w:val="003E53FF"/>
    <w:rsid w:val="003E65B1"/>
    <w:rsid w:val="003E6C8C"/>
    <w:rsid w:val="003E6CDC"/>
    <w:rsid w:val="003E6DE8"/>
    <w:rsid w:val="003F11C9"/>
    <w:rsid w:val="003F12B9"/>
    <w:rsid w:val="003F1584"/>
    <w:rsid w:val="003F1F06"/>
    <w:rsid w:val="003F3035"/>
    <w:rsid w:val="003F3279"/>
    <w:rsid w:val="003F5462"/>
    <w:rsid w:val="003F6807"/>
    <w:rsid w:val="003F737E"/>
    <w:rsid w:val="003F7738"/>
    <w:rsid w:val="003F78E0"/>
    <w:rsid w:val="004012B8"/>
    <w:rsid w:val="00401DB0"/>
    <w:rsid w:val="004026DF"/>
    <w:rsid w:val="004030B3"/>
    <w:rsid w:val="00403483"/>
    <w:rsid w:val="004042A5"/>
    <w:rsid w:val="00404660"/>
    <w:rsid w:val="00404CC7"/>
    <w:rsid w:val="00404F69"/>
    <w:rsid w:val="0041004C"/>
    <w:rsid w:val="004101AB"/>
    <w:rsid w:val="00411E14"/>
    <w:rsid w:val="004121B0"/>
    <w:rsid w:val="00414474"/>
    <w:rsid w:val="0041452D"/>
    <w:rsid w:val="00415448"/>
    <w:rsid w:val="00422555"/>
    <w:rsid w:val="004226E3"/>
    <w:rsid w:val="0042293B"/>
    <w:rsid w:val="0042421E"/>
    <w:rsid w:val="0042444B"/>
    <w:rsid w:val="00425E52"/>
    <w:rsid w:val="00426541"/>
    <w:rsid w:val="0043002A"/>
    <w:rsid w:val="00432AF6"/>
    <w:rsid w:val="0043456F"/>
    <w:rsid w:val="0043479C"/>
    <w:rsid w:val="004365C3"/>
    <w:rsid w:val="00436C19"/>
    <w:rsid w:val="00440497"/>
    <w:rsid w:val="00440F0A"/>
    <w:rsid w:val="0044187E"/>
    <w:rsid w:val="00441FA6"/>
    <w:rsid w:val="0044300C"/>
    <w:rsid w:val="00443B80"/>
    <w:rsid w:val="0044541D"/>
    <w:rsid w:val="00445B5D"/>
    <w:rsid w:val="00446468"/>
    <w:rsid w:val="00446D15"/>
    <w:rsid w:val="00447AB9"/>
    <w:rsid w:val="0045057D"/>
    <w:rsid w:val="004511AD"/>
    <w:rsid w:val="004532DD"/>
    <w:rsid w:val="00453548"/>
    <w:rsid w:val="00454398"/>
    <w:rsid w:val="004550F8"/>
    <w:rsid w:val="00456959"/>
    <w:rsid w:val="00456E9A"/>
    <w:rsid w:val="00460619"/>
    <w:rsid w:val="00460F1C"/>
    <w:rsid w:val="00461263"/>
    <w:rsid w:val="00461BF2"/>
    <w:rsid w:val="004628A3"/>
    <w:rsid w:val="00463CE9"/>
    <w:rsid w:val="0046612A"/>
    <w:rsid w:val="00466842"/>
    <w:rsid w:val="0046698C"/>
    <w:rsid w:val="004716DE"/>
    <w:rsid w:val="00471F5B"/>
    <w:rsid w:val="004721C9"/>
    <w:rsid w:val="00472282"/>
    <w:rsid w:val="00472A81"/>
    <w:rsid w:val="00472AA1"/>
    <w:rsid w:val="00472E4B"/>
    <w:rsid w:val="00474668"/>
    <w:rsid w:val="00475C3A"/>
    <w:rsid w:val="00476229"/>
    <w:rsid w:val="00477318"/>
    <w:rsid w:val="004815D4"/>
    <w:rsid w:val="00482782"/>
    <w:rsid w:val="00482D05"/>
    <w:rsid w:val="00483BBA"/>
    <w:rsid w:val="00484C86"/>
    <w:rsid w:val="00484F87"/>
    <w:rsid w:val="0048534E"/>
    <w:rsid w:val="00485642"/>
    <w:rsid w:val="00485EB8"/>
    <w:rsid w:val="004865A2"/>
    <w:rsid w:val="004875F5"/>
    <w:rsid w:val="004904F0"/>
    <w:rsid w:val="00490AD8"/>
    <w:rsid w:val="00493B2F"/>
    <w:rsid w:val="00494E1B"/>
    <w:rsid w:val="00496AF6"/>
    <w:rsid w:val="00496FAD"/>
    <w:rsid w:val="00497870"/>
    <w:rsid w:val="004A07FC"/>
    <w:rsid w:val="004A0BC1"/>
    <w:rsid w:val="004A3428"/>
    <w:rsid w:val="004A3862"/>
    <w:rsid w:val="004A5BC3"/>
    <w:rsid w:val="004A6E87"/>
    <w:rsid w:val="004A7164"/>
    <w:rsid w:val="004B072C"/>
    <w:rsid w:val="004B327F"/>
    <w:rsid w:val="004B4795"/>
    <w:rsid w:val="004B47F5"/>
    <w:rsid w:val="004B6F2C"/>
    <w:rsid w:val="004B6F6F"/>
    <w:rsid w:val="004B7733"/>
    <w:rsid w:val="004B7AB9"/>
    <w:rsid w:val="004C1849"/>
    <w:rsid w:val="004C3728"/>
    <w:rsid w:val="004C3BA7"/>
    <w:rsid w:val="004C5C3B"/>
    <w:rsid w:val="004C5EF0"/>
    <w:rsid w:val="004C664D"/>
    <w:rsid w:val="004C7B89"/>
    <w:rsid w:val="004D0240"/>
    <w:rsid w:val="004D0D90"/>
    <w:rsid w:val="004D1F94"/>
    <w:rsid w:val="004D2689"/>
    <w:rsid w:val="004D6704"/>
    <w:rsid w:val="004D71EE"/>
    <w:rsid w:val="004E10B6"/>
    <w:rsid w:val="004E1C35"/>
    <w:rsid w:val="004E1DBC"/>
    <w:rsid w:val="004E3051"/>
    <w:rsid w:val="004E490F"/>
    <w:rsid w:val="004E4C31"/>
    <w:rsid w:val="004E573D"/>
    <w:rsid w:val="004E6410"/>
    <w:rsid w:val="004E7678"/>
    <w:rsid w:val="004E7EF3"/>
    <w:rsid w:val="004F0430"/>
    <w:rsid w:val="004F0E41"/>
    <w:rsid w:val="004F12E4"/>
    <w:rsid w:val="004F1498"/>
    <w:rsid w:val="004F2ECC"/>
    <w:rsid w:val="004F30F5"/>
    <w:rsid w:val="004F4010"/>
    <w:rsid w:val="004F4E73"/>
    <w:rsid w:val="004F5BED"/>
    <w:rsid w:val="004F64B9"/>
    <w:rsid w:val="005000A1"/>
    <w:rsid w:val="00500AC5"/>
    <w:rsid w:val="005019E7"/>
    <w:rsid w:val="00502025"/>
    <w:rsid w:val="00503546"/>
    <w:rsid w:val="00503DAF"/>
    <w:rsid w:val="00504716"/>
    <w:rsid w:val="0050474C"/>
    <w:rsid w:val="00504A75"/>
    <w:rsid w:val="00505C94"/>
    <w:rsid w:val="00506216"/>
    <w:rsid w:val="00510BF9"/>
    <w:rsid w:val="0051157B"/>
    <w:rsid w:val="005121C4"/>
    <w:rsid w:val="0051332F"/>
    <w:rsid w:val="00513D08"/>
    <w:rsid w:val="00513DF8"/>
    <w:rsid w:val="005157FE"/>
    <w:rsid w:val="00516FAA"/>
    <w:rsid w:val="00517FD3"/>
    <w:rsid w:val="005213BC"/>
    <w:rsid w:val="00521F19"/>
    <w:rsid w:val="00522215"/>
    <w:rsid w:val="00523078"/>
    <w:rsid w:val="00526466"/>
    <w:rsid w:val="0052738D"/>
    <w:rsid w:val="005300C7"/>
    <w:rsid w:val="0053321D"/>
    <w:rsid w:val="0053376C"/>
    <w:rsid w:val="00533B18"/>
    <w:rsid w:val="0053553C"/>
    <w:rsid w:val="00536156"/>
    <w:rsid w:val="00540092"/>
    <w:rsid w:val="00540530"/>
    <w:rsid w:val="00540616"/>
    <w:rsid w:val="00541157"/>
    <w:rsid w:val="005411DC"/>
    <w:rsid w:val="005413BB"/>
    <w:rsid w:val="00541D4E"/>
    <w:rsid w:val="00543948"/>
    <w:rsid w:val="0054414F"/>
    <w:rsid w:val="00544157"/>
    <w:rsid w:val="005441B0"/>
    <w:rsid w:val="005442E5"/>
    <w:rsid w:val="00544974"/>
    <w:rsid w:val="005454AD"/>
    <w:rsid w:val="0054766E"/>
    <w:rsid w:val="00547816"/>
    <w:rsid w:val="00550384"/>
    <w:rsid w:val="0055048E"/>
    <w:rsid w:val="00550C9E"/>
    <w:rsid w:val="00551EAE"/>
    <w:rsid w:val="005524BA"/>
    <w:rsid w:val="00552D6B"/>
    <w:rsid w:val="0055379D"/>
    <w:rsid w:val="0055423A"/>
    <w:rsid w:val="005560B2"/>
    <w:rsid w:val="0055756B"/>
    <w:rsid w:val="00557E3F"/>
    <w:rsid w:val="00560255"/>
    <w:rsid w:val="00561ECE"/>
    <w:rsid w:val="00562784"/>
    <w:rsid w:val="00562FB1"/>
    <w:rsid w:val="00564A10"/>
    <w:rsid w:val="00572F76"/>
    <w:rsid w:val="0057326D"/>
    <w:rsid w:val="00573B88"/>
    <w:rsid w:val="00574ABE"/>
    <w:rsid w:val="00575136"/>
    <w:rsid w:val="0058050A"/>
    <w:rsid w:val="00580E3A"/>
    <w:rsid w:val="005835C1"/>
    <w:rsid w:val="005839AD"/>
    <w:rsid w:val="00583EFF"/>
    <w:rsid w:val="005848B0"/>
    <w:rsid w:val="005868C0"/>
    <w:rsid w:val="0058695E"/>
    <w:rsid w:val="00592CFB"/>
    <w:rsid w:val="00592F16"/>
    <w:rsid w:val="00594796"/>
    <w:rsid w:val="00595C07"/>
    <w:rsid w:val="00596937"/>
    <w:rsid w:val="005973E5"/>
    <w:rsid w:val="005A1E5A"/>
    <w:rsid w:val="005A228C"/>
    <w:rsid w:val="005A2758"/>
    <w:rsid w:val="005A27D7"/>
    <w:rsid w:val="005A5707"/>
    <w:rsid w:val="005A57C0"/>
    <w:rsid w:val="005A589E"/>
    <w:rsid w:val="005A6BCB"/>
    <w:rsid w:val="005A6C49"/>
    <w:rsid w:val="005A6D70"/>
    <w:rsid w:val="005A7048"/>
    <w:rsid w:val="005A7B47"/>
    <w:rsid w:val="005B1366"/>
    <w:rsid w:val="005B1B6B"/>
    <w:rsid w:val="005B298A"/>
    <w:rsid w:val="005B29F5"/>
    <w:rsid w:val="005B33C3"/>
    <w:rsid w:val="005B378D"/>
    <w:rsid w:val="005B39D1"/>
    <w:rsid w:val="005B3FB6"/>
    <w:rsid w:val="005B4D89"/>
    <w:rsid w:val="005B4E51"/>
    <w:rsid w:val="005C04EC"/>
    <w:rsid w:val="005C0C05"/>
    <w:rsid w:val="005C2A38"/>
    <w:rsid w:val="005C321D"/>
    <w:rsid w:val="005C3B65"/>
    <w:rsid w:val="005C4106"/>
    <w:rsid w:val="005C4382"/>
    <w:rsid w:val="005C583B"/>
    <w:rsid w:val="005C66C7"/>
    <w:rsid w:val="005C6DB7"/>
    <w:rsid w:val="005C714E"/>
    <w:rsid w:val="005C771D"/>
    <w:rsid w:val="005C7880"/>
    <w:rsid w:val="005C7A21"/>
    <w:rsid w:val="005D0E9D"/>
    <w:rsid w:val="005D34D9"/>
    <w:rsid w:val="005D4354"/>
    <w:rsid w:val="005D50B3"/>
    <w:rsid w:val="005D5219"/>
    <w:rsid w:val="005D612C"/>
    <w:rsid w:val="005D6D75"/>
    <w:rsid w:val="005D762A"/>
    <w:rsid w:val="005D7C32"/>
    <w:rsid w:val="005D7EA7"/>
    <w:rsid w:val="005E1178"/>
    <w:rsid w:val="005E139C"/>
    <w:rsid w:val="005E165F"/>
    <w:rsid w:val="005E1917"/>
    <w:rsid w:val="005E1E9D"/>
    <w:rsid w:val="005E2819"/>
    <w:rsid w:val="005E571C"/>
    <w:rsid w:val="005E699D"/>
    <w:rsid w:val="005F205E"/>
    <w:rsid w:val="005F2D3E"/>
    <w:rsid w:val="005F47E8"/>
    <w:rsid w:val="005F4894"/>
    <w:rsid w:val="005F5BCE"/>
    <w:rsid w:val="005F668C"/>
    <w:rsid w:val="005F7345"/>
    <w:rsid w:val="00600701"/>
    <w:rsid w:val="00600C07"/>
    <w:rsid w:val="006025E9"/>
    <w:rsid w:val="0060322F"/>
    <w:rsid w:val="006057E8"/>
    <w:rsid w:val="006069BD"/>
    <w:rsid w:val="00606CEC"/>
    <w:rsid w:val="00610304"/>
    <w:rsid w:val="00610555"/>
    <w:rsid w:val="00610ED0"/>
    <w:rsid w:val="006113DD"/>
    <w:rsid w:val="00611559"/>
    <w:rsid w:val="00612987"/>
    <w:rsid w:val="00612B81"/>
    <w:rsid w:val="00613F9F"/>
    <w:rsid w:val="00614E1C"/>
    <w:rsid w:val="00614E97"/>
    <w:rsid w:val="00615051"/>
    <w:rsid w:val="00615B47"/>
    <w:rsid w:val="00617E1D"/>
    <w:rsid w:val="006202FD"/>
    <w:rsid w:val="006204D4"/>
    <w:rsid w:val="0062265E"/>
    <w:rsid w:val="00623D26"/>
    <w:rsid w:val="006247E2"/>
    <w:rsid w:val="006258B7"/>
    <w:rsid w:val="006265B4"/>
    <w:rsid w:val="0062757A"/>
    <w:rsid w:val="00630BEB"/>
    <w:rsid w:val="00630E65"/>
    <w:rsid w:val="0063242C"/>
    <w:rsid w:val="00633355"/>
    <w:rsid w:val="00635384"/>
    <w:rsid w:val="00637530"/>
    <w:rsid w:val="00637910"/>
    <w:rsid w:val="00637F3C"/>
    <w:rsid w:val="00640370"/>
    <w:rsid w:val="006403D5"/>
    <w:rsid w:val="006408C5"/>
    <w:rsid w:val="00641736"/>
    <w:rsid w:val="00644744"/>
    <w:rsid w:val="00644891"/>
    <w:rsid w:val="00644EE3"/>
    <w:rsid w:val="00645A70"/>
    <w:rsid w:val="006465A3"/>
    <w:rsid w:val="0064698D"/>
    <w:rsid w:val="00646BAD"/>
    <w:rsid w:val="006519A8"/>
    <w:rsid w:val="006521DC"/>
    <w:rsid w:val="006523B0"/>
    <w:rsid w:val="006530AD"/>
    <w:rsid w:val="00653443"/>
    <w:rsid w:val="0065370D"/>
    <w:rsid w:val="00653E55"/>
    <w:rsid w:val="0065494C"/>
    <w:rsid w:val="0065539D"/>
    <w:rsid w:val="0065560D"/>
    <w:rsid w:val="00656A22"/>
    <w:rsid w:val="0066049D"/>
    <w:rsid w:val="00660551"/>
    <w:rsid w:val="00663398"/>
    <w:rsid w:val="0066363F"/>
    <w:rsid w:val="006653C1"/>
    <w:rsid w:val="00665579"/>
    <w:rsid w:val="006657AA"/>
    <w:rsid w:val="00667E79"/>
    <w:rsid w:val="00667EC6"/>
    <w:rsid w:val="0067179B"/>
    <w:rsid w:val="006721DC"/>
    <w:rsid w:val="00673060"/>
    <w:rsid w:val="00673F3A"/>
    <w:rsid w:val="00674EB3"/>
    <w:rsid w:val="00675AF3"/>
    <w:rsid w:val="00676451"/>
    <w:rsid w:val="006776BB"/>
    <w:rsid w:val="006776BC"/>
    <w:rsid w:val="006777FA"/>
    <w:rsid w:val="006827AC"/>
    <w:rsid w:val="00682D43"/>
    <w:rsid w:val="006841EE"/>
    <w:rsid w:val="00687590"/>
    <w:rsid w:val="00687FBA"/>
    <w:rsid w:val="00690813"/>
    <w:rsid w:val="006917AF"/>
    <w:rsid w:val="00691CDB"/>
    <w:rsid w:val="006934BD"/>
    <w:rsid w:val="00695092"/>
    <w:rsid w:val="00696462"/>
    <w:rsid w:val="00696FD0"/>
    <w:rsid w:val="006A1DEE"/>
    <w:rsid w:val="006A2AB0"/>
    <w:rsid w:val="006A440F"/>
    <w:rsid w:val="006A5196"/>
    <w:rsid w:val="006A5D47"/>
    <w:rsid w:val="006A5E0B"/>
    <w:rsid w:val="006A6C01"/>
    <w:rsid w:val="006A75F0"/>
    <w:rsid w:val="006B051B"/>
    <w:rsid w:val="006B07B7"/>
    <w:rsid w:val="006B21B2"/>
    <w:rsid w:val="006B3901"/>
    <w:rsid w:val="006B3B4A"/>
    <w:rsid w:val="006B3FD2"/>
    <w:rsid w:val="006B4B3E"/>
    <w:rsid w:val="006B4C5D"/>
    <w:rsid w:val="006B5E20"/>
    <w:rsid w:val="006B6734"/>
    <w:rsid w:val="006B67C0"/>
    <w:rsid w:val="006B7B3A"/>
    <w:rsid w:val="006B7F93"/>
    <w:rsid w:val="006C120D"/>
    <w:rsid w:val="006C1641"/>
    <w:rsid w:val="006C26BF"/>
    <w:rsid w:val="006C27A8"/>
    <w:rsid w:val="006C2F02"/>
    <w:rsid w:val="006C4AC2"/>
    <w:rsid w:val="006C5392"/>
    <w:rsid w:val="006C5710"/>
    <w:rsid w:val="006C6478"/>
    <w:rsid w:val="006C6C9D"/>
    <w:rsid w:val="006C6CEF"/>
    <w:rsid w:val="006C7A79"/>
    <w:rsid w:val="006D0E37"/>
    <w:rsid w:val="006D1770"/>
    <w:rsid w:val="006D2309"/>
    <w:rsid w:val="006D2D6E"/>
    <w:rsid w:val="006D42DB"/>
    <w:rsid w:val="006D43A7"/>
    <w:rsid w:val="006D4C00"/>
    <w:rsid w:val="006D4EF5"/>
    <w:rsid w:val="006D55E8"/>
    <w:rsid w:val="006D5654"/>
    <w:rsid w:val="006D5858"/>
    <w:rsid w:val="006D5F8F"/>
    <w:rsid w:val="006D6139"/>
    <w:rsid w:val="006D6566"/>
    <w:rsid w:val="006D76EE"/>
    <w:rsid w:val="006E0293"/>
    <w:rsid w:val="006E06CB"/>
    <w:rsid w:val="006E0AFB"/>
    <w:rsid w:val="006E2CF0"/>
    <w:rsid w:val="006E3E18"/>
    <w:rsid w:val="006E4282"/>
    <w:rsid w:val="006E457A"/>
    <w:rsid w:val="006E65A3"/>
    <w:rsid w:val="006E661D"/>
    <w:rsid w:val="006E7A3B"/>
    <w:rsid w:val="006F0311"/>
    <w:rsid w:val="006F15FC"/>
    <w:rsid w:val="006F1CDB"/>
    <w:rsid w:val="006F1D94"/>
    <w:rsid w:val="006F2E2D"/>
    <w:rsid w:val="006F326A"/>
    <w:rsid w:val="006F3FEF"/>
    <w:rsid w:val="006F4069"/>
    <w:rsid w:val="006F446B"/>
    <w:rsid w:val="006F5CBE"/>
    <w:rsid w:val="006F5F02"/>
    <w:rsid w:val="006F6428"/>
    <w:rsid w:val="006F6C59"/>
    <w:rsid w:val="006F722E"/>
    <w:rsid w:val="007001AC"/>
    <w:rsid w:val="00700450"/>
    <w:rsid w:val="00702D16"/>
    <w:rsid w:val="00702D6D"/>
    <w:rsid w:val="007038E5"/>
    <w:rsid w:val="007045CE"/>
    <w:rsid w:val="007049C2"/>
    <w:rsid w:val="00706217"/>
    <w:rsid w:val="007067DB"/>
    <w:rsid w:val="0071093B"/>
    <w:rsid w:val="00710B20"/>
    <w:rsid w:val="00710E63"/>
    <w:rsid w:val="00712E84"/>
    <w:rsid w:val="00716D7C"/>
    <w:rsid w:val="00720C24"/>
    <w:rsid w:val="007210D2"/>
    <w:rsid w:val="00721735"/>
    <w:rsid w:val="0072271D"/>
    <w:rsid w:val="00722F15"/>
    <w:rsid w:val="0072486B"/>
    <w:rsid w:val="00725F16"/>
    <w:rsid w:val="007275B2"/>
    <w:rsid w:val="007278F8"/>
    <w:rsid w:val="0073057B"/>
    <w:rsid w:val="00730A94"/>
    <w:rsid w:val="00730DA4"/>
    <w:rsid w:val="007325BE"/>
    <w:rsid w:val="007325ED"/>
    <w:rsid w:val="007346DA"/>
    <w:rsid w:val="0073559D"/>
    <w:rsid w:val="00735872"/>
    <w:rsid w:val="00735EBF"/>
    <w:rsid w:val="00735ECE"/>
    <w:rsid w:val="00736F5B"/>
    <w:rsid w:val="00736FE3"/>
    <w:rsid w:val="00737B0E"/>
    <w:rsid w:val="00737FB1"/>
    <w:rsid w:val="0074076C"/>
    <w:rsid w:val="00741556"/>
    <w:rsid w:val="00741657"/>
    <w:rsid w:val="00741992"/>
    <w:rsid w:val="00742023"/>
    <w:rsid w:val="00743E72"/>
    <w:rsid w:val="00744B46"/>
    <w:rsid w:val="00744DF2"/>
    <w:rsid w:val="00744FA5"/>
    <w:rsid w:val="00745EBE"/>
    <w:rsid w:val="007466C7"/>
    <w:rsid w:val="007466D9"/>
    <w:rsid w:val="007466EB"/>
    <w:rsid w:val="007479ED"/>
    <w:rsid w:val="00747F80"/>
    <w:rsid w:val="00750207"/>
    <w:rsid w:val="00750E45"/>
    <w:rsid w:val="00752CD3"/>
    <w:rsid w:val="007531C4"/>
    <w:rsid w:val="007538F6"/>
    <w:rsid w:val="0075422C"/>
    <w:rsid w:val="0075450D"/>
    <w:rsid w:val="00754791"/>
    <w:rsid w:val="00754C7C"/>
    <w:rsid w:val="0075741D"/>
    <w:rsid w:val="00757A67"/>
    <w:rsid w:val="0076090C"/>
    <w:rsid w:val="00760DF0"/>
    <w:rsid w:val="007610BD"/>
    <w:rsid w:val="0076156A"/>
    <w:rsid w:val="00761F06"/>
    <w:rsid w:val="007621B0"/>
    <w:rsid w:val="007631F8"/>
    <w:rsid w:val="00764113"/>
    <w:rsid w:val="00764E1A"/>
    <w:rsid w:val="0076555C"/>
    <w:rsid w:val="0076590E"/>
    <w:rsid w:val="007662DC"/>
    <w:rsid w:val="007677AC"/>
    <w:rsid w:val="00767F81"/>
    <w:rsid w:val="00773B1B"/>
    <w:rsid w:val="0077520B"/>
    <w:rsid w:val="00775871"/>
    <w:rsid w:val="00775B73"/>
    <w:rsid w:val="007767E4"/>
    <w:rsid w:val="007769C9"/>
    <w:rsid w:val="00776A9A"/>
    <w:rsid w:val="00776EE5"/>
    <w:rsid w:val="0077746B"/>
    <w:rsid w:val="00777E46"/>
    <w:rsid w:val="007804F1"/>
    <w:rsid w:val="007807C8"/>
    <w:rsid w:val="007817CB"/>
    <w:rsid w:val="00782BDD"/>
    <w:rsid w:val="00783B79"/>
    <w:rsid w:val="00783D85"/>
    <w:rsid w:val="00784446"/>
    <w:rsid w:val="00784EC3"/>
    <w:rsid w:val="007853A2"/>
    <w:rsid w:val="007860C3"/>
    <w:rsid w:val="00787D2A"/>
    <w:rsid w:val="00791443"/>
    <w:rsid w:val="007938D0"/>
    <w:rsid w:val="007943EC"/>
    <w:rsid w:val="00794D76"/>
    <w:rsid w:val="0079572B"/>
    <w:rsid w:val="007A0AE8"/>
    <w:rsid w:val="007A0C13"/>
    <w:rsid w:val="007A1B7B"/>
    <w:rsid w:val="007A2391"/>
    <w:rsid w:val="007A301A"/>
    <w:rsid w:val="007A33C8"/>
    <w:rsid w:val="007A34CD"/>
    <w:rsid w:val="007A3B00"/>
    <w:rsid w:val="007A5B33"/>
    <w:rsid w:val="007A69E8"/>
    <w:rsid w:val="007A6AA5"/>
    <w:rsid w:val="007A6D74"/>
    <w:rsid w:val="007A72F5"/>
    <w:rsid w:val="007A73E8"/>
    <w:rsid w:val="007A7C3C"/>
    <w:rsid w:val="007B00ED"/>
    <w:rsid w:val="007B0580"/>
    <w:rsid w:val="007B0AE8"/>
    <w:rsid w:val="007B2B01"/>
    <w:rsid w:val="007B2F97"/>
    <w:rsid w:val="007B57FB"/>
    <w:rsid w:val="007B7303"/>
    <w:rsid w:val="007C1896"/>
    <w:rsid w:val="007C1F6D"/>
    <w:rsid w:val="007C3ED0"/>
    <w:rsid w:val="007C45F0"/>
    <w:rsid w:val="007C4752"/>
    <w:rsid w:val="007C6F22"/>
    <w:rsid w:val="007C745D"/>
    <w:rsid w:val="007D020B"/>
    <w:rsid w:val="007D2BBF"/>
    <w:rsid w:val="007D3B6F"/>
    <w:rsid w:val="007D4695"/>
    <w:rsid w:val="007D4A55"/>
    <w:rsid w:val="007D5582"/>
    <w:rsid w:val="007D6104"/>
    <w:rsid w:val="007D69CD"/>
    <w:rsid w:val="007E163E"/>
    <w:rsid w:val="007E2804"/>
    <w:rsid w:val="007E35BC"/>
    <w:rsid w:val="007E428C"/>
    <w:rsid w:val="007E5461"/>
    <w:rsid w:val="007E69EA"/>
    <w:rsid w:val="007E74E5"/>
    <w:rsid w:val="007F04F6"/>
    <w:rsid w:val="007F0993"/>
    <w:rsid w:val="007F0A25"/>
    <w:rsid w:val="007F19D7"/>
    <w:rsid w:val="007F2E6F"/>
    <w:rsid w:val="007F5725"/>
    <w:rsid w:val="007F5D79"/>
    <w:rsid w:val="007F68BD"/>
    <w:rsid w:val="007F6A07"/>
    <w:rsid w:val="007F6B66"/>
    <w:rsid w:val="007F6CB2"/>
    <w:rsid w:val="00802471"/>
    <w:rsid w:val="00802C68"/>
    <w:rsid w:val="00803816"/>
    <w:rsid w:val="00804CC2"/>
    <w:rsid w:val="00805201"/>
    <w:rsid w:val="008052CD"/>
    <w:rsid w:val="008053AF"/>
    <w:rsid w:val="00805C92"/>
    <w:rsid w:val="00805ED6"/>
    <w:rsid w:val="008062E9"/>
    <w:rsid w:val="008064DE"/>
    <w:rsid w:val="00806896"/>
    <w:rsid w:val="00806D1E"/>
    <w:rsid w:val="00806F57"/>
    <w:rsid w:val="00807D01"/>
    <w:rsid w:val="0081077A"/>
    <w:rsid w:val="008110D1"/>
    <w:rsid w:val="00814291"/>
    <w:rsid w:val="008152AF"/>
    <w:rsid w:val="00815366"/>
    <w:rsid w:val="008154EB"/>
    <w:rsid w:val="008173A3"/>
    <w:rsid w:val="008207AA"/>
    <w:rsid w:val="008212AC"/>
    <w:rsid w:val="00821B87"/>
    <w:rsid w:val="008220CE"/>
    <w:rsid w:val="00823B5E"/>
    <w:rsid w:val="00824567"/>
    <w:rsid w:val="008245CC"/>
    <w:rsid w:val="00824699"/>
    <w:rsid w:val="00824ADC"/>
    <w:rsid w:val="00824B49"/>
    <w:rsid w:val="00826027"/>
    <w:rsid w:val="00826553"/>
    <w:rsid w:val="008279A9"/>
    <w:rsid w:val="00827DB2"/>
    <w:rsid w:val="00830377"/>
    <w:rsid w:val="008309FE"/>
    <w:rsid w:val="00831759"/>
    <w:rsid w:val="00833F8A"/>
    <w:rsid w:val="00834AA6"/>
    <w:rsid w:val="00834CBE"/>
    <w:rsid w:val="00835C4C"/>
    <w:rsid w:val="00835EA8"/>
    <w:rsid w:val="00836BB4"/>
    <w:rsid w:val="00836EEE"/>
    <w:rsid w:val="008372B7"/>
    <w:rsid w:val="00837B8B"/>
    <w:rsid w:val="00837D59"/>
    <w:rsid w:val="008422D5"/>
    <w:rsid w:val="00842EF2"/>
    <w:rsid w:val="008431BB"/>
    <w:rsid w:val="00843EDB"/>
    <w:rsid w:val="0084472B"/>
    <w:rsid w:val="00844A8C"/>
    <w:rsid w:val="00844ABA"/>
    <w:rsid w:val="008453C8"/>
    <w:rsid w:val="008457FC"/>
    <w:rsid w:val="008463B6"/>
    <w:rsid w:val="008464BA"/>
    <w:rsid w:val="008476AF"/>
    <w:rsid w:val="00852C40"/>
    <w:rsid w:val="00854098"/>
    <w:rsid w:val="00854500"/>
    <w:rsid w:val="00854753"/>
    <w:rsid w:val="00855840"/>
    <w:rsid w:val="0085626A"/>
    <w:rsid w:val="00856A42"/>
    <w:rsid w:val="00856DE2"/>
    <w:rsid w:val="00861931"/>
    <w:rsid w:val="00862411"/>
    <w:rsid w:val="00862C05"/>
    <w:rsid w:val="0086476F"/>
    <w:rsid w:val="008649CF"/>
    <w:rsid w:val="00865623"/>
    <w:rsid w:val="008658D8"/>
    <w:rsid w:val="00865964"/>
    <w:rsid w:val="00866FB2"/>
    <w:rsid w:val="00870852"/>
    <w:rsid w:val="00870B94"/>
    <w:rsid w:val="00872D17"/>
    <w:rsid w:val="008748CB"/>
    <w:rsid w:val="00874940"/>
    <w:rsid w:val="00875ABF"/>
    <w:rsid w:val="00875FE9"/>
    <w:rsid w:val="00876B76"/>
    <w:rsid w:val="00876B80"/>
    <w:rsid w:val="00877409"/>
    <w:rsid w:val="008778DF"/>
    <w:rsid w:val="00881DAD"/>
    <w:rsid w:val="00883198"/>
    <w:rsid w:val="008836A1"/>
    <w:rsid w:val="008837DD"/>
    <w:rsid w:val="00883BAB"/>
    <w:rsid w:val="008846F9"/>
    <w:rsid w:val="008862B7"/>
    <w:rsid w:val="0088686C"/>
    <w:rsid w:val="008913B4"/>
    <w:rsid w:val="008919D8"/>
    <w:rsid w:val="0089283F"/>
    <w:rsid w:val="00892E01"/>
    <w:rsid w:val="00893208"/>
    <w:rsid w:val="00893840"/>
    <w:rsid w:val="00893A9B"/>
    <w:rsid w:val="008955D5"/>
    <w:rsid w:val="0089609D"/>
    <w:rsid w:val="00896625"/>
    <w:rsid w:val="00897096"/>
    <w:rsid w:val="0089725B"/>
    <w:rsid w:val="008A0875"/>
    <w:rsid w:val="008A1ED1"/>
    <w:rsid w:val="008A2FF9"/>
    <w:rsid w:val="008A3CD2"/>
    <w:rsid w:val="008A3FC5"/>
    <w:rsid w:val="008A54B8"/>
    <w:rsid w:val="008A5897"/>
    <w:rsid w:val="008A5A84"/>
    <w:rsid w:val="008A680E"/>
    <w:rsid w:val="008A7985"/>
    <w:rsid w:val="008A7ABE"/>
    <w:rsid w:val="008A7DCC"/>
    <w:rsid w:val="008A7FFA"/>
    <w:rsid w:val="008B056F"/>
    <w:rsid w:val="008B30AC"/>
    <w:rsid w:val="008B3EF8"/>
    <w:rsid w:val="008B451F"/>
    <w:rsid w:val="008B46FA"/>
    <w:rsid w:val="008B5128"/>
    <w:rsid w:val="008B686F"/>
    <w:rsid w:val="008B74D6"/>
    <w:rsid w:val="008B7F91"/>
    <w:rsid w:val="008C0D70"/>
    <w:rsid w:val="008C1DC0"/>
    <w:rsid w:val="008C200F"/>
    <w:rsid w:val="008C2B82"/>
    <w:rsid w:val="008C3506"/>
    <w:rsid w:val="008C4124"/>
    <w:rsid w:val="008C53D5"/>
    <w:rsid w:val="008C5A12"/>
    <w:rsid w:val="008C600A"/>
    <w:rsid w:val="008C71AF"/>
    <w:rsid w:val="008D04DB"/>
    <w:rsid w:val="008D1D11"/>
    <w:rsid w:val="008D291C"/>
    <w:rsid w:val="008D35C0"/>
    <w:rsid w:val="008D377A"/>
    <w:rsid w:val="008D4310"/>
    <w:rsid w:val="008D51AC"/>
    <w:rsid w:val="008D6B8B"/>
    <w:rsid w:val="008D7AF2"/>
    <w:rsid w:val="008D7CA5"/>
    <w:rsid w:val="008E01CE"/>
    <w:rsid w:val="008E18A3"/>
    <w:rsid w:val="008E1D55"/>
    <w:rsid w:val="008E34E5"/>
    <w:rsid w:val="008E3526"/>
    <w:rsid w:val="008E419E"/>
    <w:rsid w:val="008E4AD3"/>
    <w:rsid w:val="008E4C04"/>
    <w:rsid w:val="008E5A21"/>
    <w:rsid w:val="008F027C"/>
    <w:rsid w:val="008F19FC"/>
    <w:rsid w:val="008F1AFC"/>
    <w:rsid w:val="008F21E6"/>
    <w:rsid w:val="008F267D"/>
    <w:rsid w:val="008F3270"/>
    <w:rsid w:val="008F396C"/>
    <w:rsid w:val="008F401E"/>
    <w:rsid w:val="008F48B5"/>
    <w:rsid w:val="008F5978"/>
    <w:rsid w:val="008F5E9E"/>
    <w:rsid w:val="008F61BF"/>
    <w:rsid w:val="008F678E"/>
    <w:rsid w:val="008F6D53"/>
    <w:rsid w:val="008F7485"/>
    <w:rsid w:val="0090024B"/>
    <w:rsid w:val="0090046F"/>
    <w:rsid w:val="00900692"/>
    <w:rsid w:val="00900B33"/>
    <w:rsid w:val="00901772"/>
    <w:rsid w:val="00903CC1"/>
    <w:rsid w:val="00903DDB"/>
    <w:rsid w:val="009041F0"/>
    <w:rsid w:val="0090467F"/>
    <w:rsid w:val="00905410"/>
    <w:rsid w:val="00907850"/>
    <w:rsid w:val="0091360D"/>
    <w:rsid w:val="00913D93"/>
    <w:rsid w:val="0091519E"/>
    <w:rsid w:val="00915385"/>
    <w:rsid w:val="0091611C"/>
    <w:rsid w:val="0091636A"/>
    <w:rsid w:val="0091648E"/>
    <w:rsid w:val="009167DB"/>
    <w:rsid w:val="00916FAD"/>
    <w:rsid w:val="0092098F"/>
    <w:rsid w:val="009230FA"/>
    <w:rsid w:val="00925625"/>
    <w:rsid w:val="00927C7B"/>
    <w:rsid w:val="0093011A"/>
    <w:rsid w:val="00930568"/>
    <w:rsid w:val="009310BE"/>
    <w:rsid w:val="00931D1F"/>
    <w:rsid w:val="009349D8"/>
    <w:rsid w:val="009352A2"/>
    <w:rsid w:val="0094095D"/>
    <w:rsid w:val="0094125B"/>
    <w:rsid w:val="00942B04"/>
    <w:rsid w:val="00944A2F"/>
    <w:rsid w:val="00945B96"/>
    <w:rsid w:val="00950333"/>
    <w:rsid w:val="009511E4"/>
    <w:rsid w:val="00951BDB"/>
    <w:rsid w:val="00951FC5"/>
    <w:rsid w:val="00952B4C"/>
    <w:rsid w:val="00953877"/>
    <w:rsid w:val="0095415F"/>
    <w:rsid w:val="00954870"/>
    <w:rsid w:val="00955053"/>
    <w:rsid w:val="0095617D"/>
    <w:rsid w:val="00956353"/>
    <w:rsid w:val="00956D1A"/>
    <w:rsid w:val="0095790F"/>
    <w:rsid w:val="009607C2"/>
    <w:rsid w:val="00963A7A"/>
    <w:rsid w:val="00963E3A"/>
    <w:rsid w:val="00964542"/>
    <w:rsid w:val="00965297"/>
    <w:rsid w:val="00967184"/>
    <w:rsid w:val="00967BE6"/>
    <w:rsid w:val="0097059E"/>
    <w:rsid w:val="00970ED0"/>
    <w:rsid w:val="0097145F"/>
    <w:rsid w:val="00971ABF"/>
    <w:rsid w:val="00971B69"/>
    <w:rsid w:val="00972ABC"/>
    <w:rsid w:val="00973567"/>
    <w:rsid w:val="00973F7B"/>
    <w:rsid w:val="00974D13"/>
    <w:rsid w:val="00975563"/>
    <w:rsid w:val="009763AE"/>
    <w:rsid w:val="0097758D"/>
    <w:rsid w:val="00977610"/>
    <w:rsid w:val="009778D2"/>
    <w:rsid w:val="00977CE9"/>
    <w:rsid w:val="0098212F"/>
    <w:rsid w:val="00983A79"/>
    <w:rsid w:val="0098554A"/>
    <w:rsid w:val="0098558C"/>
    <w:rsid w:val="00985835"/>
    <w:rsid w:val="009860A2"/>
    <w:rsid w:val="0098633C"/>
    <w:rsid w:val="00986448"/>
    <w:rsid w:val="00986A20"/>
    <w:rsid w:val="00987738"/>
    <w:rsid w:val="009902C6"/>
    <w:rsid w:val="0099107E"/>
    <w:rsid w:val="00991B52"/>
    <w:rsid w:val="00991B8D"/>
    <w:rsid w:val="00992AB9"/>
    <w:rsid w:val="00993802"/>
    <w:rsid w:val="0099391D"/>
    <w:rsid w:val="0099464E"/>
    <w:rsid w:val="00995473"/>
    <w:rsid w:val="00995C05"/>
    <w:rsid w:val="00996676"/>
    <w:rsid w:val="00996821"/>
    <w:rsid w:val="00996D36"/>
    <w:rsid w:val="00997EDF"/>
    <w:rsid w:val="009A4B78"/>
    <w:rsid w:val="009A4FDB"/>
    <w:rsid w:val="009A577F"/>
    <w:rsid w:val="009A58A4"/>
    <w:rsid w:val="009A5D52"/>
    <w:rsid w:val="009A5EC1"/>
    <w:rsid w:val="009A62DE"/>
    <w:rsid w:val="009B0691"/>
    <w:rsid w:val="009B2857"/>
    <w:rsid w:val="009B34D2"/>
    <w:rsid w:val="009B49A3"/>
    <w:rsid w:val="009B500C"/>
    <w:rsid w:val="009B5CA9"/>
    <w:rsid w:val="009C04E1"/>
    <w:rsid w:val="009C1510"/>
    <w:rsid w:val="009C1FA3"/>
    <w:rsid w:val="009C3648"/>
    <w:rsid w:val="009C39C0"/>
    <w:rsid w:val="009C3BD6"/>
    <w:rsid w:val="009C56E7"/>
    <w:rsid w:val="009C6A01"/>
    <w:rsid w:val="009C72E6"/>
    <w:rsid w:val="009C75E3"/>
    <w:rsid w:val="009C773F"/>
    <w:rsid w:val="009D1A50"/>
    <w:rsid w:val="009D3538"/>
    <w:rsid w:val="009D5F5A"/>
    <w:rsid w:val="009D6AC2"/>
    <w:rsid w:val="009D6D6F"/>
    <w:rsid w:val="009D6E83"/>
    <w:rsid w:val="009E0087"/>
    <w:rsid w:val="009E01A7"/>
    <w:rsid w:val="009E03EE"/>
    <w:rsid w:val="009E1F00"/>
    <w:rsid w:val="009E30EB"/>
    <w:rsid w:val="009E3873"/>
    <w:rsid w:val="009E39B9"/>
    <w:rsid w:val="009E4DAE"/>
    <w:rsid w:val="009E5343"/>
    <w:rsid w:val="009E76FE"/>
    <w:rsid w:val="009F04EE"/>
    <w:rsid w:val="009F0EE6"/>
    <w:rsid w:val="009F14F2"/>
    <w:rsid w:val="009F54EC"/>
    <w:rsid w:val="009F682A"/>
    <w:rsid w:val="009F6FBE"/>
    <w:rsid w:val="009F74D7"/>
    <w:rsid w:val="009F7B1E"/>
    <w:rsid w:val="00A00442"/>
    <w:rsid w:val="00A006E4"/>
    <w:rsid w:val="00A01111"/>
    <w:rsid w:val="00A04B9A"/>
    <w:rsid w:val="00A05A60"/>
    <w:rsid w:val="00A06255"/>
    <w:rsid w:val="00A06635"/>
    <w:rsid w:val="00A0678B"/>
    <w:rsid w:val="00A06DB5"/>
    <w:rsid w:val="00A071EF"/>
    <w:rsid w:val="00A07D10"/>
    <w:rsid w:val="00A10748"/>
    <w:rsid w:val="00A10C80"/>
    <w:rsid w:val="00A1140B"/>
    <w:rsid w:val="00A117E7"/>
    <w:rsid w:val="00A11F1E"/>
    <w:rsid w:val="00A12689"/>
    <w:rsid w:val="00A12C71"/>
    <w:rsid w:val="00A1465A"/>
    <w:rsid w:val="00A14942"/>
    <w:rsid w:val="00A15533"/>
    <w:rsid w:val="00A17D7A"/>
    <w:rsid w:val="00A17E13"/>
    <w:rsid w:val="00A23991"/>
    <w:rsid w:val="00A23F39"/>
    <w:rsid w:val="00A2694D"/>
    <w:rsid w:val="00A27A05"/>
    <w:rsid w:val="00A30452"/>
    <w:rsid w:val="00A30EC5"/>
    <w:rsid w:val="00A30F10"/>
    <w:rsid w:val="00A3139E"/>
    <w:rsid w:val="00A31A32"/>
    <w:rsid w:val="00A33014"/>
    <w:rsid w:val="00A34A3D"/>
    <w:rsid w:val="00A34CC5"/>
    <w:rsid w:val="00A35993"/>
    <w:rsid w:val="00A36A56"/>
    <w:rsid w:val="00A36E66"/>
    <w:rsid w:val="00A37D9C"/>
    <w:rsid w:val="00A417EE"/>
    <w:rsid w:val="00A420EE"/>
    <w:rsid w:val="00A43247"/>
    <w:rsid w:val="00A437A1"/>
    <w:rsid w:val="00A471FD"/>
    <w:rsid w:val="00A479A3"/>
    <w:rsid w:val="00A47A3F"/>
    <w:rsid w:val="00A47F1B"/>
    <w:rsid w:val="00A52B41"/>
    <w:rsid w:val="00A532F1"/>
    <w:rsid w:val="00A538A2"/>
    <w:rsid w:val="00A56F11"/>
    <w:rsid w:val="00A572B2"/>
    <w:rsid w:val="00A579B0"/>
    <w:rsid w:val="00A61AB0"/>
    <w:rsid w:val="00A62375"/>
    <w:rsid w:val="00A62523"/>
    <w:rsid w:val="00A63276"/>
    <w:rsid w:val="00A6374D"/>
    <w:rsid w:val="00A63948"/>
    <w:rsid w:val="00A645EB"/>
    <w:rsid w:val="00A64FE3"/>
    <w:rsid w:val="00A65C20"/>
    <w:rsid w:val="00A65CC1"/>
    <w:rsid w:val="00A65CD3"/>
    <w:rsid w:val="00A65F4E"/>
    <w:rsid w:val="00A6649D"/>
    <w:rsid w:val="00A6651B"/>
    <w:rsid w:val="00A67043"/>
    <w:rsid w:val="00A67584"/>
    <w:rsid w:val="00A7067F"/>
    <w:rsid w:val="00A706FF"/>
    <w:rsid w:val="00A71A50"/>
    <w:rsid w:val="00A72497"/>
    <w:rsid w:val="00A7519B"/>
    <w:rsid w:val="00A7615A"/>
    <w:rsid w:val="00A77626"/>
    <w:rsid w:val="00A77FFA"/>
    <w:rsid w:val="00A8252F"/>
    <w:rsid w:val="00A82C4A"/>
    <w:rsid w:val="00A83091"/>
    <w:rsid w:val="00A866F8"/>
    <w:rsid w:val="00A86C65"/>
    <w:rsid w:val="00A87148"/>
    <w:rsid w:val="00A93694"/>
    <w:rsid w:val="00A94679"/>
    <w:rsid w:val="00A95033"/>
    <w:rsid w:val="00A956B3"/>
    <w:rsid w:val="00A96A3E"/>
    <w:rsid w:val="00A96B75"/>
    <w:rsid w:val="00A97E1B"/>
    <w:rsid w:val="00AA0139"/>
    <w:rsid w:val="00AA1599"/>
    <w:rsid w:val="00AA168A"/>
    <w:rsid w:val="00AA231C"/>
    <w:rsid w:val="00AA2C54"/>
    <w:rsid w:val="00AA6ECA"/>
    <w:rsid w:val="00AA7004"/>
    <w:rsid w:val="00AA70C2"/>
    <w:rsid w:val="00AB14E4"/>
    <w:rsid w:val="00AB4046"/>
    <w:rsid w:val="00AB4851"/>
    <w:rsid w:val="00AB5DF7"/>
    <w:rsid w:val="00AB662C"/>
    <w:rsid w:val="00AB7AA1"/>
    <w:rsid w:val="00AB7BA9"/>
    <w:rsid w:val="00AC1288"/>
    <w:rsid w:val="00AC1EBF"/>
    <w:rsid w:val="00AC2A9A"/>
    <w:rsid w:val="00AC3703"/>
    <w:rsid w:val="00AC518A"/>
    <w:rsid w:val="00AC69A9"/>
    <w:rsid w:val="00AC72AC"/>
    <w:rsid w:val="00AC751A"/>
    <w:rsid w:val="00AD05A5"/>
    <w:rsid w:val="00AD0F8F"/>
    <w:rsid w:val="00AD23BC"/>
    <w:rsid w:val="00AD2EC6"/>
    <w:rsid w:val="00AD3026"/>
    <w:rsid w:val="00AD4A64"/>
    <w:rsid w:val="00AD4DE3"/>
    <w:rsid w:val="00AD5280"/>
    <w:rsid w:val="00AD5624"/>
    <w:rsid w:val="00AD6003"/>
    <w:rsid w:val="00AE12BD"/>
    <w:rsid w:val="00AE49C2"/>
    <w:rsid w:val="00AE579C"/>
    <w:rsid w:val="00AE59B7"/>
    <w:rsid w:val="00AE5E98"/>
    <w:rsid w:val="00AE62A9"/>
    <w:rsid w:val="00AE6648"/>
    <w:rsid w:val="00AE6DA2"/>
    <w:rsid w:val="00AE6FDF"/>
    <w:rsid w:val="00AF2116"/>
    <w:rsid w:val="00AF250A"/>
    <w:rsid w:val="00AF423E"/>
    <w:rsid w:val="00AF45A5"/>
    <w:rsid w:val="00AF4A48"/>
    <w:rsid w:val="00AF6125"/>
    <w:rsid w:val="00AF759B"/>
    <w:rsid w:val="00AF7AA5"/>
    <w:rsid w:val="00AF7D65"/>
    <w:rsid w:val="00B00A13"/>
    <w:rsid w:val="00B01E50"/>
    <w:rsid w:val="00B04A3B"/>
    <w:rsid w:val="00B04F4B"/>
    <w:rsid w:val="00B0509D"/>
    <w:rsid w:val="00B05B52"/>
    <w:rsid w:val="00B064AB"/>
    <w:rsid w:val="00B07523"/>
    <w:rsid w:val="00B0782A"/>
    <w:rsid w:val="00B118E0"/>
    <w:rsid w:val="00B11D22"/>
    <w:rsid w:val="00B11F97"/>
    <w:rsid w:val="00B122BE"/>
    <w:rsid w:val="00B12B22"/>
    <w:rsid w:val="00B12D84"/>
    <w:rsid w:val="00B134BB"/>
    <w:rsid w:val="00B1352A"/>
    <w:rsid w:val="00B14972"/>
    <w:rsid w:val="00B167C5"/>
    <w:rsid w:val="00B17C5A"/>
    <w:rsid w:val="00B17D9F"/>
    <w:rsid w:val="00B2008A"/>
    <w:rsid w:val="00B21C67"/>
    <w:rsid w:val="00B22889"/>
    <w:rsid w:val="00B23706"/>
    <w:rsid w:val="00B2614E"/>
    <w:rsid w:val="00B26A56"/>
    <w:rsid w:val="00B27758"/>
    <w:rsid w:val="00B30016"/>
    <w:rsid w:val="00B30BFA"/>
    <w:rsid w:val="00B3105F"/>
    <w:rsid w:val="00B3132D"/>
    <w:rsid w:val="00B31403"/>
    <w:rsid w:val="00B33017"/>
    <w:rsid w:val="00B34F84"/>
    <w:rsid w:val="00B35AAB"/>
    <w:rsid w:val="00B36122"/>
    <w:rsid w:val="00B367C7"/>
    <w:rsid w:val="00B41D04"/>
    <w:rsid w:val="00B42D6C"/>
    <w:rsid w:val="00B43180"/>
    <w:rsid w:val="00B44E73"/>
    <w:rsid w:val="00B4613D"/>
    <w:rsid w:val="00B46406"/>
    <w:rsid w:val="00B46893"/>
    <w:rsid w:val="00B470A7"/>
    <w:rsid w:val="00B51EF2"/>
    <w:rsid w:val="00B53066"/>
    <w:rsid w:val="00B54580"/>
    <w:rsid w:val="00B5495F"/>
    <w:rsid w:val="00B54AB4"/>
    <w:rsid w:val="00B54BFF"/>
    <w:rsid w:val="00B54CE7"/>
    <w:rsid w:val="00B55E52"/>
    <w:rsid w:val="00B57284"/>
    <w:rsid w:val="00B576E8"/>
    <w:rsid w:val="00B57993"/>
    <w:rsid w:val="00B57E56"/>
    <w:rsid w:val="00B603B5"/>
    <w:rsid w:val="00B605A8"/>
    <w:rsid w:val="00B6073F"/>
    <w:rsid w:val="00B61EC5"/>
    <w:rsid w:val="00B61F53"/>
    <w:rsid w:val="00B620BE"/>
    <w:rsid w:val="00B6282E"/>
    <w:rsid w:val="00B65C15"/>
    <w:rsid w:val="00B65F7F"/>
    <w:rsid w:val="00B6623F"/>
    <w:rsid w:val="00B6752C"/>
    <w:rsid w:val="00B67D55"/>
    <w:rsid w:val="00B70A71"/>
    <w:rsid w:val="00B712BC"/>
    <w:rsid w:val="00B72C4E"/>
    <w:rsid w:val="00B73064"/>
    <w:rsid w:val="00B74385"/>
    <w:rsid w:val="00B746F1"/>
    <w:rsid w:val="00B74B41"/>
    <w:rsid w:val="00B80806"/>
    <w:rsid w:val="00B81B70"/>
    <w:rsid w:val="00B822E0"/>
    <w:rsid w:val="00B824B8"/>
    <w:rsid w:val="00B82A16"/>
    <w:rsid w:val="00B836C2"/>
    <w:rsid w:val="00B84239"/>
    <w:rsid w:val="00B85142"/>
    <w:rsid w:val="00B869AD"/>
    <w:rsid w:val="00B878F3"/>
    <w:rsid w:val="00B90135"/>
    <w:rsid w:val="00B9034C"/>
    <w:rsid w:val="00B9333B"/>
    <w:rsid w:val="00B938B6"/>
    <w:rsid w:val="00B94496"/>
    <w:rsid w:val="00B95E64"/>
    <w:rsid w:val="00B9701B"/>
    <w:rsid w:val="00BA0A5E"/>
    <w:rsid w:val="00BA14F8"/>
    <w:rsid w:val="00BA1C00"/>
    <w:rsid w:val="00BA2076"/>
    <w:rsid w:val="00BA208A"/>
    <w:rsid w:val="00BA2C4F"/>
    <w:rsid w:val="00BA39CC"/>
    <w:rsid w:val="00BA3F39"/>
    <w:rsid w:val="00BA4E59"/>
    <w:rsid w:val="00BA677B"/>
    <w:rsid w:val="00BA724D"/>
    <w:rsid w:val="00BA7289"/>
    <w:rsid w:val="00BA7B86"/>
    <w:rsid w:val="00BB01A6"/>
    <w:rsid w:val="00BB0264"/>
    <w:rsid w:val="00BB04B2"/>
    <w:rsid w:val="00BB16E7"/>
    <w:rsid w:val="00BB1932"/>
    <w:rsid w:val="00BB2AE3"/>
    <w:rsid w:val="00BB3499"/>
    <w:rsid w:val="00BB4264"/>
    <w:rsid w:val="00BB4644"/>
    <w:rsid w:val="00BB5146"/>
    <w:rsid w:val="00BB53F3"/>
    <w:rsid w:val="00BB6C3C"/>
    <w:rsid w:val="00BB6D1E"/>
    <w:rsid w:val="00BB72A3"/>
    <w:rsid w:val="00BB7768"/>
    <w:rsid w:val="00BC1B61"/>
    <w:rsid w:val="00BC212D"/>
    <w:rsid w:val="00BC5245"/>
    <w:rsid w:val="00BC6185"/>
    <w:rsid w:val="00BC645F"/>
    <w:rsid w:val="00BC6D40"/>
    <w:rsid w:val="00BC6EE3"/>
    <w:rsid w:val="00BC7E9E"/>
    <w:rsid w:val="00BC7EFD"/>
    <w:rsid w:val="00BD0B65"/>
    <w:rsid w:val="00BD0FBA"/>
    <w:rsid w:val="00BD1074"/>
    <w:rsid w:val="00BD162D"/>
    <w:rsid w:val="00BD297A"/>
    <w:rsid w:val="00BD3C74"/>
    <w:rsid w:val="00BE062E"/>
    <w:rsid w:val="00BE2C71"/>
    <w:rsid w:val="00BE595E"/>
    <w:rsid w:val="00BE7C9D"/>
    <w:rsid w:val="00BF0CFC"/>
    <w:rsid w:val="00BF0D88"/>
    <w:rsid w:val="00BF1576"/>
    <w:rsid w:val="00BF21A1"/>
    <w:rsid w:val="00BF2722"/>
    <w:rsid w:val="00BF2D17"/>
    <w:rsid w:val="00BF2E35"/>
    <w:rsid w:val="00BF2F42"/>
    <w:rsid w:val="00BF354A"/>
    <w:rsid w:val="00BF471D"/>
    <w:rsid w:val="00BF6683"/>
    <w:rsid w:val="00BF6D3A"/>
    <w:rsid w:val="00BF7230"/>
    <w:rsid w:val="00BF7922"/>
    <w:rsid w:val="00C00F22"/>
    <w:rsid w:val="00C0106E"/>
    <w:rsid w:val="00C0512B"/>
    <w:rsid w:val="00C06218"/>
    <w:rsid w:val="00C076D7"/>
    <w:rsid w:val="00C07D58"/>
    <w:rsid w:val="00C139F5"/>
    <w:rsid w:val="00C14618"/>
    <w:rsid w:val="00C152E4"/>
    <w:rsid w:val="00C1674B"/>
    <w:rsid w:val="00C167E9"/>
    <w:rsid w:val="00C16E6D"/>
    <w:rsid w:val="00C16F20"/>
    <w:rsid w:val="00C2012F"/>
    <w:rsid w:val="00C201CF"/>
    <w:rsid w:val="00C2029F"/>
    <w:rsid w:val="00C2034F"/>
    <w:rsid w:val="00C2036A"/>
    <w:rsid w:val="00C20863"/>
    <w:rsid w:val="00C21D71"/>
    <w:rsid w:val="00C23111"/>
    <w:rsid w:val="00C2378D"/>
    <w:rsid w:val="00C26B66"/>
    <w:rsid w:val="00C27227"/>
    <w:rsid w:val="00C31D77"/>
    <w:rsid w:val="00C32AC2"/>
    <w:rsid w:val="00C333D4"/>
    <w:rsid w:val="00C33CDD"/>
    <w:rsid w:val="00C34C6D"/>
    <w:rsid w:val="00C34F41"/>
    <w:rsid w:val="00C3562A"/>
    <w:rsid w:val="00C36915"/>
    <w:rsid w:val="00C3767E"/>
    <w:rsid w:val="00C43749"/>
    <w:rsid w:val="00C43CE7"/>
    <w:rsid w:val="00C44745"/>
    <w:rsid w:val="00C44BD8"/>
    <w:rsid w:val="00C45987"/>
    <w:rsid w:val="00C4769F"/>
    <w:rsid w:val="00C47791"/>
    <w:rsid w:val="00C479A3"/>
    <w:rsid w:val="00C47DDD"/>
    <w:rsid w:val="00C52325"/>
    <w:rsid w:val="00C52F31"/>
    <w:rsid w:val="00C535FA"/>
    <w:rsid w:val="00C545EF"/>
    <w:rsid w:val="00C546D7"/>
    <w:rsid w:val="00C56274"/>
    <w:rsid w:val="00C563CB"/>
    <w:rsid w:val="00C566A0"/>
    <w:rsid w:val="00C573B6"/>
    <w:rsid w:val="00C60195"/>
    <w:rsid w:val="00C60A93"/>
    <w:rsid w:val="00C60B2D"/>
    <w:rsid w:val="00C6398A"/>
    <w:rsid w:val="00C6654A"/>
    <w:rsid w:val="00C6760B"/>
    <w:rsid w:val="00C676A9"/>
    <w:rsid w:val="00C70418"/>
    <w:rsid w:val="00C7049A"/>
    <w:rsid w:val="00C70C0A"/>
    <w:rsid w:val="00C7173A"/>
    <w:rsid w:val="00C71D12"/>
    <w:rsid w:val="00C740B4"/>
    <w:rsid w:val="00C74579"/>
    <w:rsid w:val="00C74938"/>
    <w:rsid w:val="00C74FD4"/>
    <w:rsid w:val="00C7582B"/>
    <w:rsid w:val="00C763B7"/>
    <w:rsid w:val="00C7640E"/>
    <w:rsid w:val="00C76670"/>
    <w:rsid w:val="00C773C4"/>
    <w:rsid w:val="00C7791D"/>
    <w:rsid w:val="00C77A79"/>
    <w:rsid w:val="00C80BDC"/>
    <w:rsid w:val="00C81221"/>
    <w:rsid w:val="00C82380"/>
    <w:rsid w:val="00C83C60"/>
    <w:rsid w:val="00C83E9E"/>
    <w:rsid w:val="00C8566D"/>
    <w:rsid w:val="00C85BD6"/>
    <w:rsid w:val="00C8612B"/>
    <w:rsid w:val="00C867F4"/>
    <w:rsid w:val="00C879DF"/>
    <w:rsid w:val="00C9111C"/>
    <w:rsid w:val="00C92B75"/>
    <w:rsid w:val="00C92CFA"/>
    <w:rsid w:val="00C9444C"/>
    <w:rsid w:val="00C94BF5"/>
    <w:rsid w:val="00C95542"/>
    <w:rsid w:val="00C95E67"/>
    <w:rsid w:val="00C97BBE"/>
    <w:rsid w:val="00CA1124"/>
    <w:rsid w:val="00CA183A"/>
    <w:rsid w:val="00CA1C5D"/>
    <w:rsid w:val="00CA1D51"/>
    <w:rsid w:val="00CA3BA6"/>
    <w:rsid w:val="00CA4A26"/>
    <w:rsid w:val="00CA4D47"/>
    <w:rsid w:val="00CA4F1C"/>
    <w:rsid w:val="00CA55F9"/>
    <w:rsid w:val="00CA58E4"/>
    <w:rsid w:val="00CA670D"/>
    <w:rsid w:val="00CA698C"/>
    <w:rsid w:val="00CA75C9"/>
    <w:rsid w:val="00CA77D2"/>
    <w:rsid w:val="00CA7A5A"/>
    <w:rsid w:val="00CB3033"/>
    <w:rsid w:val="00CB3131"/>
    <w:rsid w:val="00CB37F5"/>
    <w:rsid w:val="00CB3AA5"/>
    <w:rsid w:val="00CB3D3D"/>
    <w:rsid w:val="00CC20C4"/>
    <w:rsid w:val="00CC22CE"/>
    <w:rsid w:val="00CC24D3"/>
    <w:rsid w:val="00CC27B4"/>
    <w:rsid w:val="00CC31BE"/>
    <w:rsid w:val="00CC411A"/>
    <w:rsid w:val="00CC51B1"/>
    <w:rsid w:val="00CC6A23"/>
    <w:rsid w:val="00CC7A2E"/>
    <w:rsid w:val="00CD014E"/>
    <w:rsid w:val="00CD01BA"/>
    <w:rsid w:val="00CD0F40"/>
    <w:rsid w:val="00CD0FB1"/>
    <w:rsid w:val="00CD1124"/>
    <w:rsid w:val="00CD1B0F"/>
    <w:rsid w:val="00CD283D"/>
    <w:rsid w:val="00CD2EBA"/>
    <w:rsid w:val="00CD4182"/>
    <w:rsid w:val="00CD51B3"/>
    <w:rsid w:val="00CD541E"/>
    <w:rsid w:val="00CD6C44"/>
    <w:rsid w:val="00CE026A"/>
    <w:rsid w:val="00CE1335"/>
    <w:rsid w:val="00CE2160"/>
    <w:rsid w:val="00CE2B4C"/>
    <w:rsid w:val="00CE2E81"/>
    <w:rsid w:val="00CE3B9C"/>
    <w:rsid w:val="00CE4B9F"/>
    <w:rsid w:val="00CE64C8"/>
    <w:rsid w:val="00CF0525"/>
    <w:rsid w:val="00CF0CF5"/>
    <w:rsid w:val="00CF2BC0"/>
    <w:rsid w:val="00CF39AB"/>
    <w:rsid w:val="00CF3DD2"/>
    <w:rsid w:val="00CF4942"/>
    <w:rsid w:val="00CF6C00"/>
    <w:rsid w:val="00CF6D85"/>
    <w:rsid w:val="00CF7063"/>
    <w:rsid w:val="00D00481"/>
    <w:rsid w:val="00D03BC4"/>
    <w:rsid w:val="00D04ED5"/>
    <w:rsid w:val="00D05114"/>
    <w:rsid w:val="00D0543C"/>
    <w:rsid w:val="00D05A4A"/>
    <w:rsid w:val="00D05A99"/>
    <w:rsid w:val="00D06C20"/>
    <w:rsid w:val="00D070FF"/>
    <w:rsid w:val="00D07267"/>
    <w:rsid w:val="00D1054E"/>
    <w:rsid w:val="00D10BAF"/>
    <w:rsid w:val="00D11704"/>
    <w:rsid w:val="00D121BE"/>
    <w:rsid w:val="00D15562"/>
    <w:rsid w:val="00D16610"/>
    <w:rsid w:val="00D17124"/>
    <w:rsid w:val="00D17189"/>
    <w:rsid w:val="00D1718A"/>
    <w:rsid w:val="00D175F3"/>
    <w:rsid w:val="00D17B0C"/>
    <w:rsid w:val="00D17CDE"/>
    <w:rsid w:val="00D2350E"/>
    <w:rsid w:val="00D24541"/>
    <w:rsid w:val="00D25E3E"/>
    <w:rsid w:val="00D25FE8"/>
    <w:rsid w:val="00D31CD5"/>
    <w:rsid w:val="00D31E56"/>
    <w:rsid w:val="00D34B7C"/>
    <w:rsid w:val="00D34E27"/>
    <w:rsid w:val="00D35B3A"/>
    <w:rsid w:val="00D36927"/>
    <w:rsid w:val="00D408D2"/>
    <w:rsid w:val="00D41A8A"/>
    <w:rsid w:val="00D43699"/>
    <w:rsid w:val="00D4525F"/>
    <w:rsid w:val="00D455FA"/>
    <w:rsid w:val="00D51E3D"/>
    <w:rsid w:val="00D535B6"/>
    <w:rsid w:val="00D538A4"/>
    <w:rsid w:val="00D53CAB"/>
    <w:rsid w:val="00D5484F"/>
    <w:rsid w:val="00D54DA4"/>
    <w:rsid w:val="00D55375"/>
    <w:rsid w:val="00D55728"/>
    <w:rsid w:val="00D570F1"/>
    <w:rsid w:val="00D6071E"/>
    <w:rsid w:val="00D630AC"/>
    <w:rsid w:val="00D65DDC"/>
    <w:rsid w:val="00D707D4"/>
    <w:rsid w:val="00D71341"/>
    <w:rsid w:val="00D72089"/>
    <w:rsid w:val="00D7393D"/>
    <w:rsid w:val="00D740F1"/>
    <w:rsid w:val="00D74A89"/>
    <w:rsid w:val="00D7591C"/>
    <w:rsid w:val="00D76ABD"/>
    <w:rsid w:val="00D76B5B"/>
    <w:rsid w:val="00D76E9C"/>
    <w:rsid w:val="00D77C7B"/>
    <w:rsid w:val="00D81003"/>
    <w:rsid w:val="00D81342"/>
    <w:rsid w:val="00D81D7A"/>
    <w:rsid w:val="00D83F0D"/>
    <w:rsid w:val="00D84375"/>
    <w:rsid w:val="00D84C8F"/>
    <w:rsid w:val="00D857A2"/>
    <w:rsid w:val="00D86465"/>
    <w:rsid w:val="00D86560"/>
    <w:rsid w:val="00D86667"/>
    <w:rsid w:val="00D86BED"/>
    <w:rsid w:val="00D86EEF"/>
    <w:rsid w:val="00D87106"/>
    <w:rsid w:val="00D87345"/>
    <w:rsid w:val="00D873C5"/>
    <w:rsid w:val="00D90858"/>
    <w:rsid w:val="00D90933"/>
    <w:rsid w:val="00D91949"/>
    <w:rsid w:val="00D9195B"/>
    <w:rsid w:val="00D91AD9"/>
    <w:rsid w:val="00D91E08"/>
    <w:rsid w:val="00D928BC"/>
    <w:rsid w:val="00D92F5C"/>
    <w:rsid w:val="00D933E5"/>
    <w:rsid w:val="00D939C8"/>
    <w:rsid w:val="00D93B4E"/>
    <w:rsid w:val="00D93E9A"/>
    <w:rsid w:val="00D94218"/>
    <w:rsid w:val="00D955CC"/>
    <w:rsid w:val="00D95866"/>
    <w:rsid w:val="00D9608C"/>
    <w:rsid w:val="00D96EB1"/>
    <w:rsid w:val="00D971D5"/>
    <w:rsid w:val="00D97600"/>
    <w:rsid w:val="00D97E93"/>
    <w:rsid w:val="00D97EE9"/>
    <w:rsid w:val="00DA3D6C"/>
    <w:rsid w:val="00DA4229"/>
    <w:rsid w:val="00DA470A"/>
    <w:rsid w:val="00DA508A"/>
    <w:rsid w:val="00DA59FD"/>
    <w:rsid w:val="00DB046E"/>
    <w:rsid w:val="00DB0D42"/>
    <w:rsid w:val="00DB43CC"/>
    <w:rsid w:val="00DB4B8F"/>
    <w:rsid w:val="00DB4C8B"/>
    <w:rsid w:val="00DB5DD6"/>
    <w:rsid w:val="00DB6BDC"/>
    <w:rsid w:val="00DB7A52"/>
    <w:rsid w:val="00DC0D1C"/>
    <w:rsid w:val="00DC1188"/>
    <w:rsid w:val="00DC1BD0"/>
    <w:rsid w:val="00DC23AA"/>
    <w:rsid w:val="00DC3014"/>
    <w:rsid w:val="00DC59B5"/>
    <w:rsid w:val="00DC6547"/>
    <w:rsid w:val="00DC7492"/>
    <w:rsid w:val="00DC7759"/>
    <w:rsid w:val="00DD18A7"/>
    <w:rsid w:val="00DD1BB2"/>
    <w:rsid w:val="00DD395F"/>
    <w:rsid w:val="00DD4117"/>
    <w:rsid w:val="00DD44AB"/>
    <w:rsid w:val="00DD4583"/>
    <w:rsid w:val="00DD5212"/>
    <w:rsid w:val="00DD5D0B"/>
    <w:rsid w:val="00DD5DAD"/>
    <w:rsid w:val="00DD61AA"/>
    <w:rsid w:val="00DD66C3"/>
    <w:rsid w:val="00DD66EE"/>
    <w:rsid w:val="00DD7991"/>
    <w:rsid w:val="00DD7EB0"/>
    <w:rsid w:val="00DE05A8"/>
    <w:rsid w:val="00DE11CA"/>
    <w:rsid w:val="00DE2210"/>
    <w:rsid w:val="00DE2444"/>
    <w:rsid w:val="00DE2AC6"/>
    <w:rsid w:val="00DE2C6B"/>
    <w:rsid w:val="00DE2F06"/>
    <w:rsid w:val="00DE2F33"/>
    <w:rsid w:val="00DE3AEC"/>
    <w:rsid w:val="00DE4B91"/>
    <w:rsid w:val="00DE541E"/>
    <w:rsid w:val="00DE5DB5"/>
    <w:rsid w:val="00DF0A9E"/>
    <w:rsid w:val="00DF0F4C"/>
    <w:rsid w:val="00DF1584"/>
    <w:rsid w:val="00DF1FD3"/>
    <w:rsid w:val="00DF23A7"/>
    <w:rsid w:val="00DF3847"/>
    <w:rsid w:val="00DF4FEE"/>
    <w:rsid w:val="00DF7C11"/>
    <w:rsid w:val="00E00955"/>
    <w:rsid w:val="00E016DD"/>
    <w:rsid w:val="00E017AB"/>
    <w:rsid w:val="00E02291"/>
    <w:rsid w:val="00E036F4"/>
    <w:rsid w:val="00E04567"/>
    <w:rsid w:val="00E058C4"/>
    <w:rsid w:val="00E06624"/>
    <w:rsid w:val="00E06C41"/>
    <w:rsid w:val="00E07847"/>
    <w:rsid w:val="00E1049F"/>
    <w:rsid w:val="00E10693"/>
    <w:rsid w:val="00E121D0"/>
    <w:rsid w:val="00E121F1"/>
    <w:rsid w:val="00E12412"/>
    <w:rsid w:val="00E132B8"/>
    <w:rsid w:val="00E134FD"/>
    <w:rsid w:val="00E13CCF"/>
    <w:rsid w:val="00E13F8F"/>
    <w:rsid w:val="00E145B3"/>
    <w:rsid w:val="00E16175"/>
    <w:rsid w:val="00E166DD"/>
    <w:rsid w:val="00E21F44"/>
    <w:rsid w:val="00E22152"/>
    <w:rsid w:val="00E230D0"/>
    <w:rsid w:val="00E23CE0"/>
    <w:rsid w:val="00E24547"/>
    <w:rsid w:val="00E24ABC"/>
    <w:rsid w:val="00E25000"/>
    <w:rsid w:val="00E252D4"/>
    <w:rsid w:val="00E27DBF"/>
    <w:rsid w:val="00E30E2B"/>
    <w:rsid w:val="00E3112D"/>
    <w:rsid w:val="00E31F28"/>
    <w:rsid w:val="00E325C8"/>
    <w:rsid w:val="00E32746"/>
    <w:rsid w:val="00E32F31"/>
    <w:rsid w:val="00E33B2C"/>
    <w:rsid w:val="00E34182"/>
    <w:rsid w:val="00E343F8"/>
    <w:rsid w:val="00E34BE0"/>
    <w:rsid w:val="00E361EB"/>
    <w:rsid w:val="00E3623F"/>
    <w:rsid w:val="00E40CFD"/>
    <w:rsid w:val="00E42C8A"/>
    <w:rsid w:val="00E43F58"/>
    <w:rsid w:val="00E44868"/>
    <w:rsid w:val="00E458DC"/>
    <w:rsid w:val="00E467A4"/>
    <w:rsid w:val="00E46CDB"/>
    <w:rsid w:val="00E46D45"/>
    <w:rsid w:val="00E50287"/>
    <w:rsid w:val="00E5051B"/>
    <w:rsid w:val="00E51ACC"/>
    <w:rsid w:val="00E51C34"/>
    <w:rsid w:val="00E52259"/>
    <w:rsid w:val="00E53AA0"/>
    <w:rsid w:val="00E54480"/>
    <w:rsid w:val="00E54881"/>
    <w:rsid w:val="00E560F2"/>
    <w:rsid w:val="00E5621F"/>
    <w:rsid w:val="00E605B5"/>
    <w:rsid w:val="00E608CC"/>
    <w:rsid w:val="00E63DBD"/>
    <w:rsid w:val="00E643C5"/>
    <w:rsid w:val="00E645D8"/>
    <w:rsid w:val="00E64719"/>
    <w:rsid w:val="00E64F84"/>
    <w:rsid w:val="00E71925"/>
    <w:rsid w:val="00E72068"/>
    <w:rsid w:val="00E72838"/>
    <w:rsid w:val="00E72B93"/>
    <w:rsid w:val="00E72BD1"/>
    <w:rsid w:val="00E73282"/>
    <w:rsid w:val="00E73C34"/>
    <w:rsid w:val="00E74F29"/>
    <w:rsid w:val="00E75B30"/>
    <w:rsid w:val="00E76702"/>
    <w:rsid w:val="00E776C1"/>
    <w:rsid w:val="00E8025C"/>
    <w:rsid w:val="00E80422"/>
    <w:rsid w:val="00E816A6"/>
    <w:rsid w:val="00E82D5D"/>
    <w:rsid w:val="00E84995"/>
    <w:rsid w:val="00E85789"/>
    <w:rsid w:val="00E8799B"/>
    <w:rsid w:val="00E87E85"/>
    <w:rsid w:val="00E903D0"/>
    <w:rsid w:val="00E91D21"/>
    <w:rsid w:val="00E9214A"/>
    <w:rsid w:val="00E92A8A"/>
    <w:rsid w:val="00E94CA1"/>
    <w:rsid w:val="00E94D4A"/>
    <w:rsid w:val="00E94F95"/>
    <w:rsid w:val="00E95D24"/>
    <w:rsid w:val="00E96EEB"/>
    <w:rsid w:val="00E9761B"/>
    <w:rsid w:val="00E97D6D"/>
    <w:rsid w:val="00EA0965"/>
    <w:rsid w:val="00EA2436"/>
    <w:rsid w:val="00EA3367"/>
    <w:rsid w:val="00EA3412"/>
    <w:rsid w:val="00EA3CEE"/>
    <w:rsid w:val="00EA4927"/>
    <w:rsid w:val="00EA5439"/>
    <w:rsid w:val="00EA5441"/>
    <w:rsid w:val="00EA5FFC"/>
    <w:rsid w:val="00EB0285"/>
    <w:rsid w:val="00EB0843"/>
    <w:rsid w:val="00EB0EA1"/>
    <w:rsid w:val="00EB1193"/>
    <w:rsid w:val="00EB145F"/>
    <w:rsid w:val="00EB2917"/>
    <w:rsid w:val="00EB2CB1"/>
    <w:rsid w:val="00EB2D42"/>
    <w:rsid w:val="00EB3415"/>
    <w:rsid w:val="00EB42B5"/>
    <w:rsid w:val="00EB5795"/>
    <w:rsid w:val="00EB58DA"/>
    <w:rsid w:val="00EB6E08"/>
    <w:rsid w:val="00EC025C"/>
    <w:rsid w:val="00EC14DC"/>
    <w:rsid w:val="00EC4EF6"/>
    <w:rsid w:val="00EC52C5"/>
    <w:rsid w:val="00EC5C7F"/>
    <w:rsid w:val="00EC6C9A"/>
    <w:rsid w:val="00ED04AE"/>
    <w:rsid w:val="00ED294E"/>
    <w:rsid w:val="00ED2FC3"/>
    <w:rsid w:val="00ED3FFA"/>
    <w:rsid w:val="00ED4FC4"/>
    <w:rsid w:val="00ED5CF8"/>
    <w:rsid w:val="00ED6FCD"/>
    <w:rsid w:val="00ED75C8"/>
    <w:rsid w:val="00ED7739"/>
    <w:rsid w:val="00EE371E"/>
    <w:rsid w:val="00EE50BB"/>
    <w:rsid w:val="00EE539C"/>
    <w:rsid w:val="00EE54C2"/>
    <w:rsid w:val="00EE6EE1"/>
    <w:rsid w:val="00EF0D5E"/>
    <w:rsid w:val="00EF28E8"/>
    <w:rsid w:val="00EF2C11"/>
    <w:rsid w:val="00EF314E"/>
    <w:rsid w:val="00EF347C"/>
    <w:rsid w:val="00EF39B6"/>
    <w:rsid w:val="00EF534D"/>
    <w:rsid w:val="00EF5CBC"/>
    <w:rsid w:val="00EF7E45"/>
    <w:rsid w:val="00F00094"/>
    <w:rsid w:val="00F0079B"/>
    <w:rsid w:val="00F01F82"/>
    <w:rsid w:val="00F03807"/>
    <w:rsid w:val="00F03963"/>
    <w:rsid w:val="00F05152"/>
    <w:rsid w:val="00F055F7"/>
    <w:rsid w:val="00F066B6"/>
    <w:rsid w:val="00F07586"/>
    <w:rsid w:val="00F10A7F"/>
    <w:rsid w:val="00F10EDA"/>
    <w:rsid w:val="00F1186D"/>
    <w:rsid w:val="00F11B48"/>
    <w:rsid w:val="00F13F8A"/>
    <w:rsid w:val="00F15D8D"/>
    <w:rsid w:val="00F20F97"/>
    <w:rsid w:val="00F227C6"/>
    <w:rsid w:val="00F259DA"/>
    <w:rsid w:val="00F25D66"/>
    <w:rsid w:val="00F261D6"/>
    <w:rsid w:val="00F263CF"/>
    <w:rsid w:val="00F30DCC"/>
    <w:rsid w:val="00F3389A"/>
    <w:rsid w:val="00F33C6B"/>
    <w:rsid w:val="00F34A90"/>
    <w:rsid w:val="00F34E09"/>
    <w:rsid w:val="00F36F69"/>
    <w:rsid w:val="00F3784B"/>
    <w:rsid w:val="00F379BF"/>
    <w:rsid w:val="00F37E02"/>
    <w:rsid w:val="00F37F09"/>
    <w:rsid w:val="00F41666"/>
    <w:rsid w:val="00F421D1"/>
    <w:rsid w:val="00F4223F"/>
    <w:rsid w:val="00F4228D"/>
    <w:rsid w:val="00F43D1A"/>
    <w:rsid w:val="00F44F38"/>
    <w:rsid w:val="00F45AFA"/>
    <w:rsid w:val="00F45D25"/>
    <w:rsid w:val="00F45EAB"/>
    <w:rsid w:val="00F46337"/>
    <w:rsid w:val="00F46824"/>
    <w:rsid w:val="00F46EA7"/>
    <w:rsid w:val="00F478A5"/>
    <w:rsid w:val="00F50E6E"/>
    <w:rsid w:val="00F52367"/>
    <w:rsid w:val="00F55F7C"/>
    <w:rsid w:val="00F56DC8"/>
    <w:rsid w:val="00F56F24"/>
    <w:rsid w:val="00F56FA7"/>
    <w:rsid w:val="00F5744B"/>
    <w:rsid w:val="00F578A5"/>
    <w:rsid w:val="00F60A3B"/>
    <w:rsid w:val="00F639F4"/>
    <w:rsid w:val="00F6474D"/>
    <w:rsid w:val="00F647AC"/>
    <w:rsid w:val="00F6484D"/>
    <w:rsid w:val="00F656F8"/>
    <w:rsid w:val="00F6647B"/>
    <w:rsid w:val="00F672CA"/>
    <w:rsid w:val="00F67426"/>
    <w:rsid w:val="00F67D07"/>
    <w:rsid w:val="00F67D1F"/>
    <w:rsid w:val="00F709FA"/>
    <w:rsid w:val="00F715AC"/>
    <w:rsid w:val="00F74620"/>
    <w:rsid w:val="00F74816"/>
    <w:rsid w:val="00F751D5"/>
    <w:rsid w:val="00F8006B"/>
    <w:rsid w:val="00F80169"/>
    <w:rsid w:val="00F80183"/>
    <w:rsid w:val="00F80F0E"/>
    <w:rsid w:val="00F81641"/>
    <w:rsid w:val="00F82300"/>
    <w:rsid w:val="00F84858"/>
    <w:rsid w:val="00F85A48"/>
    <w:rsid w:val="00F87CB7"/>
    <w:rsid w:val="00F90A1E"/>
    <w:rsid w:val="00F94C44"/>
    <w:rsid w:val="00F95075"/>
    <w:rsid w:val="00F961A8"/>
    <w:rsid w:val="00F96A42"/>
    <w:rsid w:val="00F97653"/>
    <w:rsid w:val="00FA039E"/>
    <w:rsid w:val="00FA15B2"/>
    <w:rsid w:val="00FA2F9A"/>
    <w:rsid w:val="00FA40BB"/>
    <w:rsid w:val="00FA4315"/>
    <w:rsid w:val="00FA49E2"/>
    <w:rsid w:val="00FA50D7"/>
    <w:rsid w:val="00FA6413"/>
    <w:rsid w:val="00FB0676"/>
    <w:rsid w:val="00FB2C6A"/>
    <w:rsid w:val="00FB2F6D"/>
    <w:rsid w:val="00FB2FC6"/>
    <w:rsid w:val="00FB31E6"/>
    <w:rsid w:val="00FB47A6"/>
    <w:rsid w:val="00FB4DF7"/>
    <w:rsid w:val="00FB60C5"/>
    <w:rsid w:val="00FB7310"/>
    <w:rsid w:val="00FB7E1E"/>
    <w:rsid w:val="00FC0003"/>
    <w:rsid w:val="00FC06B2"/>
    <w:rsid w:val="00FC114D"/>
    <w:rsid w:val="00FC1AB4"/>
    <w:rsid w:val="00FC1DBE"/>
    <w:rsid w:val="00FC490E"/>
    <w:rsid w:val="00FC4E58"/>
    <w:rsid w:val="00FC6FD7"/>
    <w:rsid w:val="00FC7424"/>
    <w:rsid w:val="00FC79CE"/>
    <w:rsid w:val="00FD04EC"/>
    <w:rsid w:val="00FD18C1"/>
    <w:rsid w:val="00FD1FEF"/>
    <w:rsid w:val="00FD314C"/>
    <w:rsid w:val="00FD3715"/>
    <w:rsid w:val="00FD42EB"/>
    <w:rsid w:val="00FD4AB0"/>
    <w:rsid w:val="00FD4BDF"/>
    <w:rsid w:val="00FD69C2"/>
    <w:rsid w:val="00FD6DE8"/>
    <w:rsid w:val="00FD6F20"/>
    <w:rsid w:val="00FD781C"/>
    <w:rsid w:val="00FE1B99"/>
    <w:rsid w:val="00FE35A2"/>
    <w:rsid w:val="00FE4612"/>
    <w:rsid w:val="00FE4E57"/>
    <w:rsid w:val="00FE4F7D"/>
    <w:rsid w:val="00FE782D"/>
    <w:rsid w:val="00FE7F33"/>
    <w:rsid w:val="00FF08AE"/>
    <w:rsid w:val="00FF14F5"/>
    <w:rsid w:val="00FF2DC5"/>
    <w:rsid w:val="00FF2F88"/>
    <w:rsid w:val="00FF5467"/>
    <w:rsid w:val="00FF58A6"/>
    <w:rsid w:val="00FF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EC6D5A2-AD84-4CB4-9BD7-B4090EDC6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dz-BT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265E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qFormat/>
    <w:rsid w:val="00022975"/>
    <w:pPr>
      <w:keepNext/>
      <w:jc w:val="center"/>
      <w:outlineLvl w:val="0"/>
    </w:pPr>
    <w:rPr>
      <w:rFonts w:ascii="Tahoma" w:hAnsi="Tahoma"/>
      <w:b/>
      <w:sz w:val="40"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6698C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4E641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579B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579B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Hyperlink">
    <w:name w:val="Hyperlink"/>
    <w:rsid w:val="00A579B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9013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B901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B34D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oterChar">
    <w:name w:val="Footer Char"/>
    <w:link w:val="Footer"/>
    <w:uiPriority w:val="99"/>
    <w:rsid w:val="00AA231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E40B2"/>
    <w:pPr>
      <w:ind w:left="720"/>
      <w:contextualSpacing/>
    </w:pPr>
  </w:style>
  <w:style w:type="paragraph" w:styleId="Subtitle">
    <w:name w:val="Subtitle"/>
    <w:basedOn w:val="Normal"/>
    <w:link w:val="SubtitleChar"/>
    <w:qFormat/>
    <w:rsid w:val="004E1C35"/>
    <w:rPr>
      <w:b/>
      <w:szCs w:val="20"/>
      <w:lang w:val="x-none" w:eastAsia="x-none"/>
    </w:rPr>
  </w:style>
  <w:style w:type="character" w:customStyle="1" w:styleId="SubtitleChar">
    <w:name w:val="Subtitle Char"/>
    <w:link w:val="Subtitle"/>
    <w:rsid w:val="004E1C35"/>
    <w:rPr>
      <w:b/>
      <w:sz w:val="24"/>
    </w:rPr>
  </w:style>
  <w:style w:type="character" w:styleId="CommentReference">
    <w:name w:val="annotation reference"/>
    <w:rsid w:val="007E69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69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E69EA"/>
  </w:style>
  <w:style w:type="paragraph" w:styleId="CommentSubject">
    <w:name w:val="annotation subject"/>
    <w:basedOn w:val="CommentText"/>
    <w:next w:val="CommentText"/>
    <w:link w:val="CommentSubjectChar"/>
    <w:rsid w:val="007E69E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7E69EA"/>
    <w:rPr>
      <w:b/>
      <w:bCs/>
    </w:rPr>
  </w:style>
  <w:style w:type="paragraph" w:styleId="Revision">
    <w:name w:val="Revision"/>
    <w:hidden/>
    <w:uiPriority w:val="99"/>
    <w:semiHidden/>
    <w:rsid w:val="007E69EA"/>
    <w:rPr>
      <w:sz w:val="24"/>
      <w:szCs w:val="24"/>
      <w:lang w:val="en-US" w:eastAsia="en-US" w:bidi="ar-SA"/>
    </w:rPr>
  </w:style>
  <w:style w:type="paragraph" w:customStyle="1" w:styleId="p1">
    <w:name w:val="p1"/>
    <w:basedOn w:val="Normal"/>
    <w:rsid w:val="00EE54C2"/>
    <w:rPr>
      <w:rFonts w:ascii=".SF UI Text" w:eastAsia="Calibri" w:hAnsi=".SF UI Text"/>
      <w:color w:val="454545"/>
      <w:sz w:val="26"/>
      <w:szCs w:val="26"/>
    </w:rPr>
  </w:style>
  <w:style w:type="paragraph" w:customStyle="1" w:styleId="p2">
    <w:name w:val="p2"/>
    <w:basedOn w:val="Normal"/>
    <w:rsid w:val="00EE54C2"/>
    <w:rPr>
      <w:rFonts w:ascii=".SF UI Text" w:eastAsia="Calibri" w:hAnsi=".SF UI Text"/>
      <w:color w:val="454545"/>
      <w:sz w:val="26"/>
      <w:szCs w:val="26"/>
    </w:rPr>
  </w:style>
  <w:style w:type="character" w:customStyle="1" w:styleId="s1">
    <w:name w:val="s1"/>
    <w:rsid w:val="00EE54C2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rsid w:val="00EE54C2"/>
  </w:style>
  <w:style w:type="character" w:customStyle="1" w:styleId="Heading2Char">
    <w:name w:val="Heading 2 Char"/>
    <w:link w:val="Heading2"/>
    <w:semiHidden/>
    <w:rsid w:val="0046698C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customStyle="1" w:styleId="Default">
    <w:name w:val="Default"/>
    <w:rsid w:val="00B620B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ar-SA"/>
    </w:rPr>
  </w:style>
  <w:style w:type="paragraph" w:styleId="PlainText">
    <w:name w:val="Plain Text"/>
    <w:basedOn w:val="Normal"/>
    <w:link w:val="PlainTextChar"/>
    <w:uiPriority w:val="99"/>
    <w:unhideWhenUsed/>
    <w:rsid w:val="00A56F11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A56F11"/>
    <w:rPr>
      <w:rFonts w:ascii="Calibri" w:eastAsia="Calibri" w:hAnsi="Calibri"/>
      <w:sz w:val="22"/>
      <w:szCs w:val="21"/>
    </w:rPr>
  </w:style>
  <w:style w:type="character" w:customStyle="1" w:styleId="Heading5Char">
    <w:name w:val="Heading 5 Char"/>
    <w:link w:val="Heading5"/>
    <w:rsid w:val="004E6410"/>
    <w:rPr>
      <w:rFonts w:ascii="Calibri" w:hAnsi="Calibri"/>
      <w:b/>
      <w:bCs/>
      <w:i/>
      <w:iCs/>
      <w:sz w:val="26"/>
      <w:szCs w:val="26"/>
    </w:rPr>
  </w:style>
  <w:style w:type="paragraph" w:styleId="NoSpacing">
    <w:name w:val="No Spacing"/>
    <w:uiPriority w:val="1"/>
    <w:qFormat/>
    <w:rsid w:val="004E6410"/>
    <w:rPr>
      <w:rFonts w:ascii="Calibri" w:eastAsia="Calibri" w:hAnsi="Calibri"/>
      <w:sz w:val="22"/>
      <w:szCs w:val="22"/>
      <w:lang w:val="en-US" w:eastAsia="en-US" w:bidi="ar-SA"/>
    </w:rPr>
  </w:style>
  <w:style w:type="character" w:styleId="Emphasis">
    <w:name w:val="Emphasis"/>
    <w:qFormat/>
    <w:rsid w:val="004E6410"/>
    <w:rPr>
      <w:i/>
      <w:iCs/>
    </w:rPr>
  </w:style>
  <w:style w:type="paragraph" w:styleId="NormalWeb">
    <w:name w:val="Normal (Web)"/>
    <w:basedOn w:val="Normal"/>
    <w:uiPriority w:val="99"/>
    <w:unhideWhenUsed/>
    <w:rsid w:val="006113DD"/>
    <w:pPr>
      <w:spacing w:before="100" w:beforeAutospacing="1" w:after="100" w:afterAutospacing="1"/>
    </w:pPr>
    <w:rPr>
      <w:rFonts w:eastAsia="Calibri"/>
    </w:rPr>
  </w:style>
  <w:style w:type="paragraph" w:customStyle="1" w:styleId="Normal1">
    <w:name w:val="Normal1"/>
    <w:rsid w:val="00DD61AA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en-US" w:eastAsia="en-US" w:bidi="ar-SA"/>
    </w:rPr>
  </w:style>
  <w:style w:type="paragraph" w:styleId="BodyText">
    <w:name w:val="Body Text"/>
    <w:basedOn w:val="Normal"/>
    <w:link w:val="BodyTextChar"/>
    <w:uiPriority w:val="1"/>
    <w:qFormat/>
    <w:rsid w:val="004B6F2C"/>
    <w:pPr>
      <w:widowControl w:val="0"/>
      <w:ind w:left="1031"/>
    </w:pPr>
    <w:rPr>
      <w:rFonts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4B6F2C"/>
    <w:rPr>
      <w:rFonts w:cstheme="minorBidi"/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8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2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58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2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B56204-568B-48F0-A07C-050F490DE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2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PC/ITD/HT/2005/IT186</vt:lpstr>
    </vt:vector>
  </TitlesOfParts>
  <Company>Bhutan Power Corporation Limited</Company>
  <LinksUpToDate>false</LinksUpToDate>
  <CharactersWithSpaces>20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C/ITD/HT/2005/IT186</dc:title>
  <dc:subject/>
  <dc:creator>Rinchen Wangdi</dc:creator>
  <cp:keywords/>
  <cp:lastModifiedBy>Microsoft account</cp:lastModifiedBy>
  <cp:revision>51</cp:revision>
  <cp:lastPrinted>2023-02-16T05:51:00Z</cp:lastPrinted>
  <dcterms:created xsi:type="dcterms:W3CDTF">2022-10-25T02:54:00Z</dcterms:created>
  <dcterms:modified xsi:type="dcterms:W3CDTF">2023-02-16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5b7a62c276337a408af111acd1c681aa89becf1f92e50385e600fb0afca09f</vt:lpwstr>
  </property>
</Properties>
</file>